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pPr w:leftFromText="180" w:rightFromText="180" w:horzAnchor="margin" w:tblpXSpec="center" w:tblpY="-405"/>
        <w:tblW w:w="112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567"/>
        <w:gridCol w:w="6021"/>
      </w:tblGrid>
      <w:tr w:rsidR="00780C01" w:rsidRPr="00BE324B" w14:paraId="61880CDF" w14:textId="77777777" w:rsidTr="00B53E10">
        <w:tc>
          <w:tcPr>
            <w:tcW w:w="4678" w:type="dxa"/>
          </w:tcPr>
          <w:p w14:paraId="61880C32" w14:textId="77777777" w:rsidR="00F03572" w:rsidRPr="00BE324B" w:rsidRDefault="00CA0517" w:rsidP="00B53E10">
            <w:pPr>
              <w:rPr>
                <w:rFonts w:asciiTheme="minorHAnsi" w:hAnsiTheme="minorHAnsi" w:cs="Arial"/>
              </w:rPr>
            </w:pPr>
            <w:r w:rsidRPr="00BE324B">
              <w:rPr>
                <w:rFonts w:asciiTheme="minorHAnsi" w:hAnsiTheme="minorHAnsi" w:cs="Arial"/>
                <w:b/>
                <w:sz w:val="44"/>
                <w:szCs w:val="44"/>
              </w:rPr>
              <w:t xml:space="preserve">      </w:t>
            </w:r>
            <w:r w:rsidR="007F2D57" w:rsidRPr="00BE324B">
              <w:rPr>
                <w:rFonts w:asciiTheme="minorHAnsi" w:hAnsiTheme="minorHAnsi" w:cs="Arial"/>
                <w:b/>
                <w:sz w:val="44"/>
                <w:szCs w:val="44"/>
              </w:rPr>
              <w:t>Α Ι Τ Η Σ Η</w:t>
            </w:r>
            <w:r w:rsidR="00233A6E" w:rsidRPr="00BE324B">
              <w:rPr>
                <w:rFonts w:asciiTheme="minorHAnsi" w:hAnsiTheme="minorHAnsi" w:cs="Arial"/>
                <w:b/>
                <w:sz w:val="44"/>
                <w:szCs w:val="44"/>
              </w:rPr>
              <w:t xml:space="preserve"> </w:t>
            </w:r>
          </w:p>
          <w:p w14:paraId="61880C33" w14:textId="77777777" w:rsidR="00CA0517" w:rsidRPr="00BE324B" w:rsidRDefault="00CA0517" w:rsidP="00B53E10">
            <w:pPr>
              <w:jc w:val="center"/>
              <w:rPr>
                <w:rFonts w:asciiTheme="minorHAnsi" w:hAnsiTheme="minorHAnsi" w:cs="Arial"/>
                <w:b/>
              </w:rPr>
            </w:pPr>
          </w:p>
          <w:p w14:paraId="61880C34" w14:textId="77777777" w:rsidR="00F03572" w:rsidRPr="00BE324B" w:rsidRDefault="00F03572" w:rsidP="00B53E10">
            <w:pPr>
              <w:rPr>
                <w:rFonts w:asciiTheme="minorHAnsi" w:hAnsiTheme="minorHAnsi" w:cs="Arial"/>
                <w:b/>
                <w:u w:val="single"/>
              </w:rPr>
            </w:pPr>
            <w:r w:rsidRPr="00BE324B">
              <w:rPr>
                <w:rFonts w:asciiTheme="minorHAnsi" w:hAnsiTheme="minorHAnsi" w:cs="Arial"/>
                <w:b/>
                <w:u w:val="single"/>
              </w:rPr>
              <w:t>ΣΤΟΙΧΕΙΑ ΜΑΘΗΤΗ</w:t>
            </w:r>
          </w:p>
          <w:tbl>
            <w:tblPr>
              <w:tblStyle w:val="a4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462"/>
            </w:tblGrid>
            <w:tr w:rsidR="00036F3D" w14:paraId="61880C37" w14:textId="77777777" w:rsidTr="00E30C0A">
              <w:tc>
                <w:tcPr>
                  <w:tcW w:w="4462" w:type="dxa"/>
                </w:tcPr>
                <w:p w14:paraId="61880C36" w14:textId="77777777" w:rsidR="00036F3D" w:rsidRDefault="00036F3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Επώνυμο:</w:t>
                  </w:r>
                  <w:r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987824048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740473">
                        <w:rPr>
                          <w:rFonts w:asciiTheme="minorHAnsi" w:hAnsiTheme="minorHAnsi" w:cs="Arial"/>
                        </w:rPr>
                        <w:t xml:space="preserve">        </w:t>
                      </w:r>
                    </w:sdtContent>
                  </w:sdt>
                </w:p>
              </w:tc>
            </w:tr>
            <w:tr w:rsidR="00036F3D" w14:paraId="61880C39" w14:textId="77777777" w:rsidTr="00E30C0A">
              <w:tc>
                <w:tcPr>
                  <w:tcW w:w="4462" w:type="dxa"/>
                </w:tcPr>
                <w:p w14:paraId="61880C38" w14:textId="77777777" w:rsidR="00036F3D" w:rsidRPr="00666CE5" w:rsidRDefault="00036F3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Όνομα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1404407095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740473">
                        <w:rPr>
                          <w:rFonts w:asciiTheme="minorHAnsi" w:hAnsiTheme="minorHAnsi" w:cs="Arial"/>
                        </w:rPr>
                        <w:t xml:space="preserve">      </w:t>
                      </w:r>
                    </w:sdtContent>
                  </w:sdt>
                </w:p>
              </w:tc>
            </w:tr>
            <w:tr w:rsidR="00036F3D" w14:paraId="61880C3B" w14:textId="77777777" w:rsidTr="00E30C0A">
              <w:tc>
                <w:tcPr>
                  <w:tcW w:w="4462" w:type="dxa"/>
                </w:tcPr>
                <w:p w14:paraId="61880C3A" w14:textId="77777777" w:rsidR="00036F3D" w:rsidRDefault="00036F3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Όνομα πατέρα:</w:t>
                  </w:r>
                  <w:r w:rsidR="00666CE5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1549721878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740473">
                        <w:rPr>
                          <w:rFonts w:asciiTheme="minorHAnsi" w:hAnsiTheme="minorHAnsi" w:cs="Arial"/>
                        </w:rPr>
                        <w:t xml:space="preserve">      </w:t>
                      </w:r>
                    </w:sdtContent>
                  </w:sdt>
                </w:p>
              </w:tc>
            </w:tr>
            <w:tr w:rsidR="00036F3D" w14:paraId="61880C3D" w14:textId="77777777" w:rsidTr="00E30C0A">
              <w:tc>
                <w:tcPr>
                  <w:tcW w:w="4462" w:type="dxa"/>
                </w:tcPr>
                <w:p w14:paraId="61880C3C" w14:textId="77777777" w:rsidR="00036F3D" w:rsidRDefault="00036F3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Όνομα μητέρας:</w:t>
                  </w:r>
                  <w:r w:rsidR="00666CE5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797110044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740473">
                        <w:rPr>
                          <w:rFonts w:asciiTheme="minorHAnsi" w:hAnsiTheme="minorHAnsi" w:cs="Arial"/>
                        </w:rPr>
                        <w:t xml:space="preserve">      </w:t>
                      </w:r>
                    </w:sdtContent>
                  </w:sdt>
                </w:p>
              </w:tc>
            </w:tr>
            <w:tr w:rsidR="00036F3D" w14:paraId="61880C3F" w14:textId="77777777" w:rsidTr="00E30C0A">
              <w:tc>
                <w:tcPr>
                  <w:tcW w:w="4462" w:type="dxa"/>
                </w:tcPr>
                <w:p w14:paraId="61880C3E" w14:textId="77777777" w:rsidR="00036F3D" w:rsidRDefault="00036F3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proofErr w:type="spellStart"/>
                  <w:r>
                    <w:rPr>
                      <w:rFonts w:asciiTheme="minorHAnsi" w:hAnsiTheme="minorHAnsi" w:cs="Arial"/>
                    </w:rPr>
                    <w:t>Ημερ</w:t>
                  </w:r>
                  <w:proofErr w:type="spellEnd"/>
                  <w:r>
                    <w:rPr>
                      <w:rFonts w:asciiTheme="minorHAnsi" w:hAnsiTheme="minorHAnsi" w:cs="Arial"/>
                    </w:rPr>
                    <w:t>. γεννήσεως:</w:t>
                  </w:r>
                  <w:r w:rsidR="00666CE5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-1975819028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  </w:t>
                      </w:r>
                    </w:sdtContent>
                  </w:sdt>
                </w:p>
              </w:tc>
            </w:tr>
            <w:tr w:rsidR="00036F3D" w14:paraId="61880C41" w14:textId="77777777" w:rsidTr="00E30C0A">
              <w:tc>
                <w:tcPr>
                  <w:tcW w:w="4462" w:type="dxa"/>
                </w:tcPr>
                <w:p w14:paraId="61880C40" w14:textId="77777777" w:rsidR="00036F3D" w:rsidRDefault="00036F3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Δημοτικό</w:t>
                  </w:r>
                  <w:r w:rsidR="00930C4E">
                    <w:rPr>
                      <w:rFonts w:asciiTheme="minorHAnsi" w:hAnsiTheme="minorHAnsi" w:cs="Arial"/>
                    </w:rPr>
                    <w:t xml:space="preserve"> Σχ. φ</w:t>
                  </w:r>
                  <w:r w:rsidRPr="00BE324B">
                    <w:rPr>
                      <w:rFonts w:asciiTheme="minorHAnsi" w:hAnsiTheme="minorHAnsi" w:cs="Arial"/>
                    </w:rPr>
                    <w:t>οίτησης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1493992285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        </w:t>
                      </w:r>
                    </w:sdtContent>
                  </w:sdt>
                </w:p>
              </w:tc>
            </w:tr>
            <w:tr w:rsidR="00036F3D" w14:paraId="61880C43" w14:textId="77777777" w:rsidTr="00E30C0A">
              <w:tc>
                <w:tcPr>
                  <w:tcW w:w="4462" w:type="dxa"/>
                </w:tcPr>
                <w:p w14:paraId="61880C42" w14:textId="77777777" w:rsidR="00036F3D" w:rsidRDefault="00036F3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proofErr w:type="spellStart"/>
                  <w:r>
                    <w:rPr>
                      <w:rFonts w:asciiTheme="minorHAnsi" w:hAnsiTheme="minorHAnsi" w:cs="Arial"/>
                    </w:rPr>
                    <w:t>Τηλ</w:t>
                  </w:r>
                  <w:proofErr w:type="spellEnd"/>
                  <w:r>
                    <w:rPr>
                      <w:rFonts w:asciiTheme="minorHAnsi" w:hAnsiTheme="minorHAnsi" w:cs="Arial"/>
                    </w:rPr>
                    <w:t>. Κινητό μαθητή:</w:t>
                  </w:r>
                  <w:r w:rsidR="00930C4E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1465464231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    </w:t>
                      </w:r>
                    </w:sdtContent>
                  </w:sdt>
                </w:p>
              </w:tc>
            </w:tr>
          </w:tbl>
          <w:p w14:paraId="61880C44" w14:textId="77777777" w:rsidR="00036F3D" w:rsidRDefault="00036F3D" w:rsidP="00B53E10">
            <w:pPr>
              <w:spacing w:line="276" w:lineRule="auto"/>
              <w:jc w:val="both"/>
              <w:rPr>
                <w:rFonts w:asciiTheme="minorHAnsi" w:hAnsiTheme="minorHAnsi" w:cs="Arial"/>
              </w:rPr>
            </w:pPr>
          </w:p>
          <w:p w14:paraId="61880C45" w14:textId="77777777" w:rsidR="0046105B" w:rsidRPr="00BE324B" w:rsidRDefault="0046105B" w:rsidP="00B53E10">
            <w:pPr>
              <w:rPr>
                <w:rFonts w:asciiTheme="minorHAnsi" w:hAnsiTheme="minorHAnsi" w:cs="Arial"/>
                <w:b/>
                <w:u w:val="single"/>
              </w:rPr>
            </w:pPr>
            <w:r w:rsidRPr="00BE324B">
              <w:rPr>
                <w:rFonts w:asciiTheme="minorHAnsi" w:hAnsiTheme="minorHAnsi" w:cs="Arial"/>
                <w:b/>
                <w:u w:val="single"/>
              </w:rPr>
              <w:t>ΔΙΕΥΘΥΝΣΗ</w:t>
            </w:r>
            <w:r w:rsidR="00997419">
              <w:rPr>
                <w:rFonts w:asciiTheme="minorHAnsi" w:hAnsiTheme="minorHAnsi" w:cs="Arial"/>
                <w:b/>
                <w:u w:val="single"/>
              </w:rPr>
              <w:t xml:space="preserve"> ΚΑΤΟΙΚΙΑΣ</w:t>
            </w:r>
          </w:p>
          <w:tbl>
            <w:tblPr>
              <w:tblStyle w:val="a4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107"/>
              <w:gridCol w:w="1355"/>
            </w:tblGrid>
            <w:tr w:rsidR="00036F3D" w14:paraId="61880C49" w14:textId="77777777" w:rsidTr="00E30C0A">
              <w:tc>
                <w:tcPr>
                  <w:tcW w:w="3107" w:type="dxa"/>
                </w:tcPr>
                <w:p w14:paraId="61880C47" w14:textId="77777777" w:rsidR="00036F3D" w:rsidRDefault="00036F3D" w:rsidP="00E30C0A">
                  <w:pPr>
                    <w:framePr w:hSpace="180" w:wrap="around" w:hAnchor="margin" w:xAlign="center" w:y="-405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Οδός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-350187071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sdtContent>
                  </w:sdt>
                </w:p>
              </w:tc>
              <w:tc>
                <w:tcPr>
                  <w:tcW w:w="1355" w:type="dxa"/>
                </w:tcPr>
                <w:p w14:paraId="61880C48" w14:textId="77777777" w:rsidR="00036F3D" w:rsidRDefault="00036F3D" w:rsidP="00E30C0A">
                  <w:pPr>
                    <w:framePr w:hSpace="180" w:wrap="around" w:hAnchor="margin" w:xAlign="center" w:y="-405"/>
                    <w:rPr>
                      <w:rFonts w:asciiTheme="minorHAnsi" w:hAnsiTheme="minorHAnsi" w:cs="Arial"/>
                    </w:rPr>
                  </w:pPr>
                  <w:proofErr w:type="spellStart"/>
                  <w:r w:rsidRPr="00BE324B">
                    <w:rPr>
                      <w:rFonts w:asciiTheme="minorHAnsi" w:hAnsiTheme="minorHAnsi" w:cs="Arial"/>
                    </w:rPr>
                    <w:t>Αριθ</w:t>
                  </w:r>
                  <w:proofErr w:type="spellEnd"/>
                  <w:r>
                    <w:rPr>
                      <w:rFonts w:asciiTheme="minorHAnsi" w:hAnsiTheme="minorHAnsi" w:cs="Arial"/>
                    </w:rPr>
                    <w:t>: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-346788225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</w:t>
                      </w:r>
                    </w:sdtContent>
                  </w:sdt>
                </w:p>
              </w:tc>
            </w:tr>
            <w:tr w:rsidR="00036F3D" w14:paraId="61880C4B" w14:textId="77777777" w:rsidTr="00E30C0A">
              <w:tc>
                <w:tcPr>
                  <w:tcW w:w="4462" w:type="dxa"/>
                  <w:gridSpan w:val="2"/>
                </w:tcPr>
                <w:p w14:paraId="61880C4A" w14:textId="77777777" w:rsidR="00036F3D" w:rsidRDefault="00036F3D" w:rsidP="00E30C0A">
                  <w:pPr>
                    <w:framePr w:hSpace="180" w:wrap="around" w:hAnchor="margin" w:xAlign="center" w:y="-405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Δήμος:</w:t>
                  </w:r>
                  <w:r w:rsidR="00740473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-2124451349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740473">
                        <w:rPr>
                          <w:rFonts w:asciiTheme="minorHAnsi" w:hAnsiTheme="minorHAnsi" w:cs="Arial"/>
                        </w:rPr>
                        <w:t xml:space="preserve">   </w:t>
                      </w:r>
                      <w:r w:rsidR="003A1C1D">
                        <w:rPr>
                          <w:rFonts w:asciiTheme="minorHAnsi" w:hAnsiTheme="minorHAnsi" w:cs="Arial"/>
                        </w:rPr>
                        <w:t xml:space="preserve"> </w:t>
                      </w:r>
                    </w:sdtContent>
                  </w:sdt>
                </w:p>
              </w:tc>
            </w:tr>
            <w:tr w:rsidR="00036F3D" w14:paraId="61880C4D" w14:textId="77777777" w:rsidTr="00E30C0A">
              <w:tc>
                <w:tcPr>
                  <w:tcW w:w="4462" w:type="dxa"/>
                  <w:gridSpan w:val="2"/>
                </w:tcPr>
                <w:p w14:paraId="61880C4C" w14:textId="77777777" w:rsidR="00036F3D" w:rsidRDefault="00036F3D" w:rsidP="00E30C0A">
                  <w:pPr>
                    <w:framePr w:hSpace="180" w:wrap="around" w:hAnchor="margin" w:xAlign="center" w:y="-405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Πόλη: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-1928488601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</w:t>
                      </w:r>
                      <w:r w:rsidR="00740473">
                        <w:rPr>
                          <w:rFonts w:asciiTheme="minorHAnsi" w:hAnsiTheme="minorHAnsi" w:cs="Arial"/>
                        </w:rPr>
                        <w:t xml:space="preserve"> </w:t>
                      </w:r>
                      <w:r w:rsidR="003A1C1D">
                        <w:rPr>
                          <w:rFonts w:asciiTheme="minorHAnsi" w:hAnsiTheme="minorHAnsi" w:cs="Arial"/>
                        </w:rPr>
                        <w:t xml:space="preserve"> </w:t>
                      </w:r>
                    </w:sdtContent>
                  </w:sdt>
                </w:p>
              </w:tc>
            </w:tr>
            <w:tr w:rsidR="00036F3D" w14:paraId="61880C4F" w14:textId="77777777" w:rsidTr="00E30C0A">
              <w:tc>
                <w:tcPr>
                  <w:tcW w:w="4462" w:type="dxa"/>
                  <w:gridSpan w:val="2"/>
                </w:tcPr>
                <w:p w14:paraId="61880C4E" w14:textId="77777777" w:rsidR="00036F3D" w:rsidRDefault="00036F3D" w:rsidP="00E30C0A">
                  <w:pPr>
                    <w:framePr w:hSpace="180" w:wrap="around" w:hAnchor="margin" w:xAlign="center" w:y="-405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Τ.Κ.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1555505366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</w:t>
                      </w:r>
                      <w:r w:rsidR="00740473">
                        <w:rPr>
                          <w:rFonts w:asciiTheme="minorHAnsi" w:hAnsiTheme="minorHAnsi" w:cs="Arial"/>
                        </w:rPr>
                        <w:t xml:space="preserve"> </w:t>
                      </w:r>
                      <w:r w:rsidR="003A1C1D"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sdtContent>
                  </w:sdt>
                </w:p>
              </w:tc>
            </w:tr>
          </w:tbl>
          <w:p w14:paraId="61880C50" w14:textId="77777777" w:rsidR="004F2838" w:rsidRPr="001E7EAD" w:rsidRDefault="004F2838" w:rsidP="00B53E10">
            <w:pPr>
              <w:rPr>
                <w:rFonts w:asciiTheme="minorHAnsi" w:hAnsiTheme="minorHAnsi" w:cs="Arial"/>
                <w:sz w:val="16"/>
                <w:szCs w:val="16"/>
              </w:rPr>
            </w:pPr>
          </w:p>
          <w:p w14:paraId="61880C51" w14:textId="77777777" w:rsidR="00C92857" w:rsidRDefault="00C92857" w:rsidP="00B53E10">
            <w:r w:rsidRPr="004F2838">
              <w:rPr>
                <w:rFonts w:asciiTheme="minorHAnsi" w:hAnsiTheme="minorHAnsi" w:cs="Arial"/>
                <w:b/>
              </w:rPr>
              <w:t>Δεύτερη ξένη γλώσσα στο Δημοτικό</w:t>
            </w:r>
            <w:r w:rsidR="00780C01">
              <w:rPr>
                <w:rFonts w:asciiTheme="minorHAnsi" w:hAnsiTheme="minorHAnsi" w:cs="Arial"/>
              </w:rPr>
              <w:t xml:space="preserve"> </w:t>
            </w:r>
            <w:r>
              <w:rPr>
                <w:rFonts w:asciiTheme="minorHAnsi" w:hAnsiTheme="minorHAnsi" w:cs="Arial"/>
              </w:rPr>
              <w:t xml:space="preserve"> </w:t>
            </w:r>
            <w:r w:rsidRPr="00780C01">
              <w:rPr>
                <w:rFonts w:asciiTheme="minorHAnsi" w:hAnsiTheme="minorHAnsi" w:cs="Arial"/>
                <w:sz w:val="22"/>
                <w:szCs w:val="22"/>
              </w:rPr>
              <w:t xml:space="preserve">(σημειώστε με </w:t>
            </w:r>
            <w:r w:rsidR="009A368A">
              <w:rPr>
                <w:sz w:val="22"/>
                <w:szCs w:val="22"/>
              </w:rPr>
              <w:sym w:font="Wingdings" w:char="F078"/>
            </w:r>
            <w:r w:rsidRPr="00780C01">
              <w:rPr>
                <w:sz w:val="22"/>
                <w:szCs w:val="22"/>
              </w:rPr>
              <w:t xml:space="preserve"> </w:t>
            </w:r>
            <w:r w:rsidRPr="00780C01">
              <w:rPr>
                <w:rFonts w:asciiTheme="minorHAnsi" w:hAnsiTheme="minorHAnsi" w:cs="Arial"/>
                <w:sz w:val="22"/>
                <w:szCs w:val="22"/>
              </w:rPr>
              <w:t>ένα από τα παρακάτω</w:t>
            </w:r>
            <w:r w:rsidRPr="00780C01">
              <w:rPr>
                <w:sz w:val="22"/>
                <w:szCs w:val="22"/>
              </w:rPr>
              <w:t>)</w:t>
            </w:r>
          </w:p>
          <w:p w14:paraId="61880C52" w14:textId="77777777" w:rsidR="00877150" w:rsidRPr="001E7EAD" w:rsidRDefault="00877150" w:rsidP="00B53E10">
            <w:pPr>
              <w:rPr>
                <w:sz w:val="16"/>
                <w:szCs w:val="16"/>
              </w:rPr>
            </w:pPr>
          </w:p>
          <w:tbl>
            <w:tblPr>
              <w:tblStyle w:val="a4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35"/>
              <w:gridCol w:w="632"/>
              <w:gridCol w:w="986"/>
              <w:gridCol w:w="715"/>
            </w:tblGrid>
            <w:tr w:rsidR="00877150" w:rsidRPr="00BE324B" w14:paraId="61880C57" w14:textId="77777777" w:rsidTr="00655CD3">
              <w:trPr>
                <w:trHeight w:val="436"/>
              </w:trPr>
              <w:tc>
                <w:tcPr>
                  <w:tcW w:w="1235" w:type="dxa"/>
                </w:tcPr>
                <w:p w14:paraId="61880C53" w14:textId="77777777" w:rsidR="00877150" w:rsidRPr="00BE324B" w:rsidRDefault="00877150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</w:rPr>
                  </w:pPr>
                  <w:r w:rsidRPr="00997419">
                    <w:rPr>
                      <w:rFonts w:asciiTheme="minorHAnsi" w:hAnsiTheme="minorHAnsi" w:cs="Arial"/>
                    </w:rPr>
                    <w:t>Γ</w:t>
                  </w:r>
                  <w:r w:rsidRPr="00BE324B">
                    <w:rPr>
                      <w:rFonts w:asciiTheme="minorHAnsi" w:hAnsiTheme="minorHAnsi" w:cs="Arial"/>
                    </w:rPr>
                    <w:t>ερμανικά</w:t>
                  </w:r>
                  <w:r>
                    <w:rPr>
                      <w:rFonts w:asciiTheme="minorHAnsi" w:hAnsiTheme="minorHAnsi" w:cs="Arial"/>
                    </w:rPr>
                    <w:t xml:space="preserve"> 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-5686195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32" w:type="dxa"/>
                    </w:tcPr>
                    <w:p w14:paraId="61880C54" w14:textId="77777777" w:rsidR="00877150" w:rsidRPr="00BE324B" w:rsidRDefault="009A368A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86" w:type="dxa"/>
                </w:tcPr>
                <w:p w14:paraId="61880C55" w14:textId="77777777" w:rsidR="00877150" w:rsidRPr="00BE324B" w:rsidRDefault="00877150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Γαλλικά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-186197103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5" w:type="dxa"/>
                    </w:tcPr>
                    <w:p w14:paraId="61880C56" w14:textId="77777777" w:rsidR="00877150" w:rsidRPr="00BE324B" w:rsidRDefault="003A1C1D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61880C58" w14:textId="77777777" w:rsidR="0046105B" w:rsidRPr="001E7EAD" w:rsidRDefault="0046105B" w:rsidP="00B53E10">
            <w:pPr>
              <w:jc w:val="both"/>
              <w:rPr>
                <w:rFonts w:asciiTheme="minorHAnsi" w:hAnsiTheme="minorHAnsi" w:cs="Arial"/>
                <w:sz w:val="16"/>
                <w:szCs w:val="16"/>
              </w:rPr>
            </w:pPr>
          </w:p>
          <w:p w14:paraId="61880C59" w14:textId="77777777" w:rsidR="004D2970" w:rsidRDefault="004D2970" w:rsidP="00B53E10">
            <w:pPr>
              <w:jc w:val="both"/>
              <w:rPr>
                <w:rFonts w:asciiTheme="minorHAnsi" w:hAnsiTheme="minorHAnsi" w:cs="Arial"/>
                <w:b/>
              </w:rPr>
            </w:pPr>
            <w:r w:rsidRPr="004F2838">
              <w:rPr>
                <w:rFonts w:asciiTheme="minorHAnsi" w:hAnsiTheme="minorHAnsi" w:cs="Arial"/>
                <w:b/>
              </w:rPr>
              <w:t>Μαθησιακές δυσκολίες:</w:t>
            </w:r>
          </w:p>
          <w:p w14:paraId="61880C5A" w14:textId="77777777" w:rsidR="00877150" w:rsidRDefault="00877150" w:rsidP="00B53E10">
            <w:r w:rsidRPr="00780C01">
              <w:rPr>
                <w:rFonts w:asciiTheme="minorHAnsi" w:hAnsiTheme="minorHAnsi" w:cs="Arial"/>
                <w:sz w:val="22"/>
                <w:szCs w:val="22"/>
              </w:rPr>
              <w:t xml:space="preserve">(σημειώστε με </w:t>
            </w:r>
            <w:r w:rsidR="009A368A">
              <w:rPr>
                <w:sz w:val="22"/>
                <w:szCs w:val="22"/>
              </w:rPr>
              <w:sym w:font="Wingdings" w:char="F078"/>
            </w:r>
            <w:r w:rsidR="009A368A" w:rsidRPr="00780C01">
              <w:rPr>
                <w:sz w:val="22"/>
                <w:szCs w:val="22"/>
              </w:rPr>
              <w:t xml:space="preserve"> </w:t>
            </w:r>
            <w:r w:rsidRPr="00780C01">
              <w:rPr>
                <w:rFonts w:asciiTheme="minorHAnsi" w:hAnsiTheme="minorHAnsi" w:cs="Arial"/>
                <w:sz w:val="22"/>
                <w:szCs w:val="22"/>
              </w:rPr>
              <w:t>ένα από τα παρακάτω</w:t>
            </w:r>
            <w:r w:rsidRPr="00780C01">
              <w:rPr>
                <w:sz w:val="22"/>
                <w:szCs w:val="22"/>
              </w:rPr>
              <w:t>)</w:t>
            </w:r>
          </w:p>
          <w:p w14:paraId="61880C5B" w14:textId="77777777" w:rsidR="00877150" w:rsidRPr="001E7EAD" w:rsidRDefault="00877150" w:rsidP="00B53E10">
            <w:pPr>
              <w:rPr>
                <w:sz w:val="16"/>
                <w:szCs w:val="16"/>
              </w:rPr>
            </w:pPr>
          </w:p>
          <w:tbl>
            <w:tblPr>
              <w:tblStyle w:val="a4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1"/>
              <w:gridCol w:w="567"/>
              <w:gridCol w:w="567"/>
              <w:gridCol w:w="567"/>
            </w:tblGrid>
            <w:tr w:rsidR="00877150" w:rsidRPr="00BE324B" w14:paraId="61880C60" w14:textId="77777777" w:rsidTr="00655CD3">
              <w:trPr>
                <w:trHeight w:val="436"/>
              </w:trPr>
              <w:tc>
                <w:tcPr>
                  <w:tcW w:w="591" w:type="dxa"/>
                </w:tcPr>
                <w:p w14:paraId="61880C5C" w14:textId="77777777" w:rsidR="00877150" w:rsidRPr="00BE324B" w:rsidRDefault="00877150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 xml:space="preserve">Ναι 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104125175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61880C5D" w14:textId="77777777" w:rsidR="00877150" w:rsidRPr="00BE324B" w:rsidRDefault="003A1C1D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567" w:type="dxa"/>
                </w:tcPr>
                <w:p w14:paraId="61880C5E" w14:textId="77777777" w:rsidR="00877150" w:rsidRPr="00BE324B" w:rsidRDefault="00877150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>Όχι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8802790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61880C5F" w14:textId="77777777" w:rsidR="00877150" w:rsidRPr="00BE324B" w:rsidRDefault="003A1C1D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04CC7D8C" w14:textId="173BF318" w:rsidR="00B53E10" w:rsidRPr="00B53E10" w:rsidRDefault="00B53E10" w:rsidP="00B53E10">
            <w:pPr>
              <w:jc w:val="both"/>
              <w:rPr>
                <w:rFonts w:asciiTheme="minorHAnsi" w:hAnsiTheme="minorHAnsi" w:cs="Arial"/>
                <w:bCs/>
                <w:sz w:val="20"/>
                <w:szCs w:val="20"/>
                <w:u w:val="single"/>
              </w:rPr>
            </w:pPr>
            <w:r w:rsidRPr="00B53E10">
              <w:rPr>
                <w:rFonts w:asciiTheme="minorHAnsi" w:hAnsiTheme="minorHAnsi" w:cs="Arial"/>
                <w:bCs/>
                <w:sz w:val="20"/>
                <w:szCs w:val="20"/>
                <w:u w:val="single"/>
              </w:rPr>
              <w:t>Εάν Ναι δηλώστε το είδος (</w:t>
            </w:r>
            <w:proofErr w:type="spellStart"/>
            <w:r w:rsidRPr="00B53E10">
              <w:rPr>
                <w:rFonts w:asciiTheme="minorHAnsi" w:hAnsiTheme="minorHAnsi" w:cs="Arial"/>
                <w:bCs/>
                <w:sz w:val="20"/>
                <w:szCs w:val="20"/>
                <w:u w:val="single"/>
              </w:rPr>
              <w:t>π.χ</w:t>
            </w:r>
            <w:proofErr w:type="spellEnd"/>
            <w:r w:rsidRPr="00B53E10">
              <w:rPr>
                <w:rFonts w:asciiTheme="minorHAnsi" w:hAnsiTheme="minorHAnsi" w:cs="Arial"/>
                <w:bCs/>
                <w:sz w:val="20"/>
                <w:szCs w:val="20"/>
                <w:u w:val="single"/>
              </w:rPr>
              <w:t xml:space="preserve"> Δυσλεξία)</w:t>
            </w:r>
          </w:p>
          <w:p w14:paraId="39509982" w14:textId="71E9A181" w:rsidR="00B53E10" w:rsidRDefault="00A44C39" w:rsidP="00B53E10">
            <w:pPr>
              <w:jc w:val="both"/>
              <w:rPr>
                <w:rFonts w:asciiTheme="minorHAnsi" w:hAnsiTheme="minorHAnsi" w:cs="Arial"/>
                <w:b/>
                <w:u w:val="single"/>
              </w:rPr>
            </w:pPr>
            <w:r w:rsidRPr="00E37242">
              <w:rPr>
                <w:rFonts w:asciiTheme="minorHAnsi" w:hAnsiTheme="minorHAnsi" w:cs="Arial"/>
                <w:b/>
                <w:noProof/>
                <w:u w:val="single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21CB62D7" wp14:editId="5EBBCFB5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87630</wp:posOffset>
                      </wp:positionV>
                      <wp:extent cx="2381250" cy="1404620"/>
                      <wp:effectExtent l="0" t="0" r="19050" b="10160"/>
                      <wp:wrapSquare wrapText="bothSides"/>
                      <wp:docPr id="217" name="Πλαίσιο κειμένου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tx1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6B85AB" w14:textId="40C8AAAD" w:rsidR="00E37242" w:rsidRDefault="00E37242"/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21CB62D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Πλαίσιο κειμένου 2" o:spid="_x0000_s1026" type="#_x0000_t202" style="position:absolute;left:0;text-align:left;margin-left:.7pt;margin-top:6.9pt;width:187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" strokecolor="black [3213]">
                      <v:stroke dashstyle="1 1"/>
                      <v:textbox style="mso-fit-shape-to-text:t">
                        <w:txbxContent>
                          <w:p w14:paraId="6C6B85AB" w14:textId="40C8AAAD" w:rsidR="00E37242" w:rsidRDefault="00E3724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E37242">
              <w:rPr>
                <w:rFonts w:asciiTheme="minorHAnsi" w:hAnsiTheme="minorHAnsi" w:cs="Arial"/>
                <w:b/>
                <w:u w:val="single"/>
              </w:rPr>
              <w:fldChar w:fldCharType="begin"/>
            </w:r>
            <w:r w:rsidR="00E37242">
              <w:rPr>
                <w:rFonts w:asciiTheme="minorHAnsi" w:hAnsiTheme="minorHAnsi" w:cs="Arial"/>
                <w:b/>
                <w:u w:val="single"/>
              </w:rPr>
              <w:instrText xml:space="preserve"> AUTOTEXT  " Απλό πλαίσιο κειμένου"  \* MERGEFORMAT </w:instrText>
            </w:r>
            <w:r w:rsidR="008A73FE">
              <w:rPr>
                <w:rFonts w:asciiTheme="minorHAnsi" w:hAnsiTheme="minorHAnsi" w:cs="Arial"/>
                <w:b/>
                <w:u w:val="single"/>
              </w:rPr>
              <w:fldChar w:fldCharType="separate"/>
            </w:r>
            <w:r w:rsidR="00E37242">
              <w:rPr>
                <w:rFonts w:asciiTheme="minorHAnsi" w:hAnsiTheme="minorHAnsi" w:cs="Arial"/>
                <w:b/>
                <w:u w:val="single"/>
              </w:rPr>
              <w:fldChar w:fldCharType="end"/>
            </w:r>
          </w:p>
          <w:p w14:paraId="4FC0A9A2" w14:textId="06D83FEC" w:rsidR="00B53E10" w:rsidRPr="00B53E10" w:rsidRDefault="00B53E10" w:rsidP="00B53E10">
            <w:pPr>
              <w:jc w:val="both"/>
              <w:rPr>
                <w:rFonts w:asciiTheme="minorHAnsi" w:hAnsiTheme="minorHAnsi" w:cs="Arial"/>
                <w:bCs/>
              </w:rPr>
            </w:pPr>
          </w:p>
          <w:p w14:paraId="61880C62" w14:textId="764EB1AE" w:rsidR="00F03572" w:rsidRPr="00E30C0A" w:rsidRDefault="00F03572" w:rsidP="00E30C0A">
            <w:pPr>
              <w:pStyle w:val="a5"/>
              <w:numPr>
                <w:ilvl w:val="0"/>
                <w:numId w:val="2"/>
              </w:numPr>
              <w:ind w:left="321" w:hanging="295"/>
              <w:jc w:val="both"/>
              <w:rPr>
                <w:rFonts w:asciiTheme="minorHAnsi" w:hAnsiTheme="minorHAnsi" w:cs="Arial"/>
                <w:b/>
                <w:u w:val="single"/>
              </w:rPr>
            </w:pPr>
            <w:r w:rsidRPr="00E30C0A">
              <w:rPr>
                <w:rFonts w:asciiTheme="minorHAnsi" w:hAnsiTheme="minorHAnsi" w:cs="Arial"/>
                <w:b/>
                <w:u w:val="single"/>
              </w:rPr>
              <w:t xml:space="preserve">ΣΤΟΙΧΕΙΑ </w:t>
            </w:r>
            <w:r w:rsidR="0046105B" w:rsidRPr="00E30C0A">
              <w:rPr>
                <w:rFonts w:asciiTheme="minorHAnsi" w:hAnsiTheme="minorHAnsi" w:cs="Arial"/>
                <w:b/>
                <w:u w:val="single"/>
              </w:rPr>
              <w:t xml:space="preserve">ΠΡΩΤΟΥ </w:t>
            </w:r>
            <w:r w:rsidRPr="00E30C0A">
              <w:rPr>
                <w:rFonts w:asciiTheme="minorHAnsi" w:hAnsiTheme="minorHAnsi" w:cs="Arial"/>
                <w:b/>
                <w:u w:val="single"/>
              </w:rPr>
              <w:t>ΚΗΔΕΜΟΝΑ</w:t>
            </w:r>
          </w:p>
          <w:tbl>
            <w:tblPr>
              <w:tblStyle w:val="a4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462"/>
            </w:tblGrid>
            <w:tr w:rsidR="001E7EAD" w14:paraId="61880C65" w14:textId="77777777" w:rsidTr="00E30C0A">
              <w:tc>
                <w:tcPr>
                  <w:tcW w:w="4462" w:type="dxa"/>
                </w:tcPr>
                <w:p w14:paraId="61880C64" w14:textId="77777777" w:rsidR="001E7EAD" w:rsidRDefault="001E7EA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Επώνυμο:</w:t>
                  </w:r>
                  <w:r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1374970548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  </w:t>
                      </w:r>
                    </w:sdtContent>
                  </w:sdt>
                </w:p>
              </w:tc>
            </w:tr>
            <w:tr w:rsidR="001E7EAD" w14:paraId="61880C67" w14:textId="77777777" w:rsidTr="00E30C0A">
              <w:tc>
                <w:tcPr>
                  <w:tcW w:w="4462" w:type="dxa"/>
                </w:tcPr>
                <w:p w14:paraId="61880C66" w14:textId="77777777" w:rsidR="001E7EAD" w:rsidRDefault="001E7EA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Όνομα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-628172885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    </w:t>
                      </w:r>
                    </w:sdtContent>
                  </w:sdt>
                </w:p>
              </w:tc>
            </w:tr>
            <w:tr w:rsidR="001E7EAD" w14:paraId="61880C69" w14:textId="77777777" w:rsidTr="00E30C0A">
              <w:tc>
                <w:tcPr>
                  <w:tcW w:w="4462" w:type="dxa"/>
                </w:tcPr>
                <w:p w14:paraId="61880C68" w14:textId="77777777" w:rsidR="001E7EAD" w:rsidRDefault="001E7EA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proofErr w:type="spellStart"/>
                  <w:r w:rsidRPr="00BE324B">
                    <w:rPr>
                      <w:rFonts w:asciiTheme="minorHAnsi" w:hAnsiTheme="minorHAnsi" w:cs="Arial"/>
                    </w:rPr>
                    <w:t>Τηλ</w:t>
                  </w:r>
                  <w:proofErr w:type="spellEnd"/>
                  <w:r w:rsidRPr="00BE324B">
                    <w:rPr>
                      <w:rFonts w:asciiTheme="minorHAnsi" w:hAnsiTheme="minorHAnsi" w:cs="Arial"/>
                    </w:rPr>
                    <w:t xml:space="preserve">. </w:t>
                  </w:r>
                  <w:r>
                    <w:rPr>
                      <w:rFonts w:asciiTheme="minorHAnsi" w:hAnsiTheme="minorHAnsi" w:cs="Arial"/>
                    </w:rPr>
                    <w:t>Οικ.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414527465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740473">
                        <w:rPr>
                          <w:rFonts w:asciiTheme="minorHAnsi" w:hAnsiTheme="minorHAnsi" w:cs="Arial"/>
                        </w:rPr>
                        <w:t xml:space="preserve">  </w:t>
                      </w:r>
                      <w:r w:rsidR="003A1C1D"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sdtContent>
                  </w:sdt>
                </w:p>
              </w:tc>
            </w:tr>
            <w:tr w:rsidR="001E7EAD" w14:paraId="61880C6B" w14:textId="77777777" w:rsidTr="00E30C0A">
              <w:tc>
                <w:tcPr>
                  <w:tcW w:w="4462" w:type="dxa"/>
                </w:tcPr>
                <w:p w14:paraId="61880C6A" w14:textId="77777777" w:rsidR="001E7EAD" w:rsidRDefault="001E7EA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proofErr w:type="spellStart"/>
                  <w:r w:rsidRPr="00BE324B">
                    <w:rPr>
                      <w:rFonts w:asciiTheme="minorHAnsi" w:hAnsiTheme="minorHAnsi" w:cs="Arial"/>
                    </w:rPr>
                    <w:t>Τηλ</w:t>
                  </w:r>
                  <w:proofErr w:type="spellEnd"/>
                  <w:r w:rsidRPr="00BE324B">
                    <w:rPr>
                      <w:rFonts w:asciiTheme="minorHAnsi" w:hAnsiTheme="minorHAnsi" w:cs="Arial"/>
                    </w:rPr>
                    <w:t>.</w:t>
                  </w:r>
                  <w:r>
                    <w:rPr>
                      <w:rFonts w:asciiTheme="minorHAnsi" w:hAnsiTheme="minorHAnsi" w:cs="Arial"/>
                    </w:rPr>
                    <w:t xml:space="preserve"> Εργ.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1082799221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 </w:t>
                      </w:r>
                    </w:sdtContent>
                  </w:sdt>
                </w:p>
              </w:tc>
            </w:tr>
            <w:tr w:rsidR="001E7EAD" w14:paraId="61880C6D" w14:textId="77777777" w:rsidTr="00E30C0A">
              <w:tc>
                <w:tcPr>
                  <w:tcW w:w="4462" w:type="dxa"/>
                </w:tcPr>
                <w:p w14:paraId="61880C6C" w14:textId="77777777" w:rsidR="001E7EAD" w:rsidRDefault="001E7EA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proofErr w:type="spellStart"/>
                  <w:r w:rsidRPr="00BE324B">
                    <w:rPr>
                      <w:rFonts w:asciiTheme="minorHAnsi" w:hAnsiTheme="minorHAnsi" w:cs="Arial"/>
                    </w:rPr>
                    <w:t>Τηλ</w:t>
                  </w:r>
                  <w:proofErr w:type="spellEnd"/>
                  <w:r>
                    <w:rPr>
                      <w:rFonts w:asciiTheme="minorHAnsi" w:hAnsiTheme="minorHAnsi" w:cs="Arial"/>
                    </w:rPr>
                    <w:t>. Κινητό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-851870484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</w:t>
                      </w:r>
                    </w:sdtContent>
                  </w:sdt>
                </w:p>
              </w:tc>
            </w:tr>
            <w:tr w:rsidR="001E7EAD" w14:paraId="61880C6F" w14:textId="77777777" w:rsidTr="00E30C0A">
              <w:tc>
                <w:tcPr>
                  <w:tcW w:w="4462" w:type="dxa"/>
                </w:tcPr>
                <w:p w14:paraId="61880C6E" w14:textId="77777777" w:rsidR="001E7EAD" w:rsidRDefault="001E7EA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  <w:lang w:val="en-US"/>
                    </w:rPr>
                    <w:t>E</w:t>
                  </w:r>
                  <w:r w:rsidRPr="00036F3D">
                    <w:rPr>
                      <w:rFonts w:asciiTheme="minorHAnsi" w:hAnsiTheme="minorHAnsi" w:cs="Arial"/>
                    </w:rPr>
                    <w:t>-</w:t>
                  </w:r>
                  <w:r w:rsidRPr="00BE324B">
                    <w:rPr>
                      <w:rFonts w:asciiTheme="minorHAnsi" w:hAnsiTheme="minorHAnsi" w:cs="Arial"/>
                      <w:lang w:val="en-US"/>
                    </w:rPr>
                    <w:t>mail</w:t>
                  </w:r>
                  <w:r w:rsidRPr="00BE324B">
                    <w:rPr>
                      <w:rFonts w:asciiTheme="minorHAnsi" w:hAnsiTheme="minorHAnsi" w:cs="Arial"/>
                    </w:rPr>
                    <w:t>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-746341604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</w:t>
                      </w:r>
                    </w:sdtContent>
                  </w:sdt>
                </w:p>
              </w:tc>
            </w:tr>
          </w:tbl>
          <w:p w14:paraId="61880C70" w14:textId="77777777" w:rsidR="004F2838" w:rsidRPr="001E7EAD" w:rsidRDefault="004F2838" w:rsidP="00B53E10">
            <w:pPr>
              <w:jc w:val="both"/>
              <w:rPr>
                <w:rFonts w:asciiTheme="minorHAnsi" w:hAnsiTheme="minorHAnsi" w:cs="Arial"/>
                <w:b/>
                <w:sz w:val="16"/>
                <w:szCs w:val="16"/>
                <w:u w:val="single"/>
              </w:rPr>
            </w:pPr>
          </w:p>
          <w:p w14:paraId="30EA3613" w14:textId="4A2233F5" w:rsidR="00E30C0A" w:rsidRDefault="00E30C0A" w:rsidP="00E30C0A">
            <w:pPr>
              <w:jc w:val="both"/>
              <w:rPr>
                <w:rFonts w:asciiTheme="minorHAnsi" w:hAnsiTheme="minorHAnsi" w:cs="Arial"/>
                <w:i/>
                <w:sz w:val="16"/>
                <w:szCs w:val="16"/>
              </w:rPr>
            </w:pPr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>Τα παρακάτω στοιχεία (</w:t>
            </w:r>
            <w:proofErr w:type="spellStart"/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>ii</w:t>
            </w:r>
            <w:proofErr w:type="spellEnd"/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>) δεν συμπληρώνονται ΜΟΝΟ</w:t>
            </w:r>
            <w:r>
              <w:rPr>
                <w:rFonts w:asciiTheme="minorHAnsi" w:hAnsiTheme="minorHAnsi" w:cs="Arial"/>
                <w:i/>
                <w:sz w:val="16"/>
                <w:szCs w:val="16"/>
              </w:rPr>
              <w:t xml:space="preserve"> </w:t>
            </w:r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>στην περίπτωση εκείνη όπου υφίστανται δικαστική</w:t>
            </w:r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 xml:space="preserve"> </w:t>
            </w:r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>απόφαση, σύμφωνα με όσα αναφέρονται στην υπό</w:t>
            </w:r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 xml:space="preserve"> </w:t>
            </w:r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>στοιχεία Φ1/117162/ΓΔ4/20-9-2021 εγκύκλιο του</w:t>
            </w:r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 xml:space="preserve"> </w:t>
            </w:r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>ΥΠΑΙΘ</w:t>
            </w:r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 xml:space="preserve"> </w:t>
            </w:r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>(</w:t>
            </w:r>
            <w:proofErr w:type="spellStart"/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>ανακοινοποίηση</w:t>
            </w:r>
            <w:proofErr w:type="spellEnd"/>
            <w:r w:rsidRPr="00E30C0A">
              <w:rPr>
                <w:rFonts w:asciiTheme="minorHAnsi" w:hAnsiTheme="minorHAnsi" w:cs="Arial"/>
                <w:i/>
                <w:sz w:val="16"/>
                <w:szCs w:val="16"/>
              </w:rPr>
              <w:t xml:space="preserve"> στο ορθό 21.09.2021)</w:t>
            </w:r>
          </w:p>
          <w:p w14:paraId="1D302555" w14:textId="77777777" w:rsidR="00687D1E" w:rsidRPr="00687D1E" w:rsidRDefault="00687D1E" w:rsidP="00E30C0A">
            <w:pPr>
              <w:jc w:val="both"/>
              <w:rPr>
                <w:rFonts w:asciiTheme="minorHAnsi" w:hAnsiTheme="minorHAnsi" w:cs="Arial"/>
                <w:iCs/>
                <w:sz w:val="16"/>
                <w:szCs w:val="16"/>
              </w:rPr>
            </w:pPr>
          </w:p>
          <w:p w14:paraId="61880C71" w14:textId="370A5A65" w:rsidR="0046105B" w:rsidRPr="00E30C0A" w:rsidRDefault="0046105B" w:rsidP="00E30C0A">
            <w:pPr>
              <w:pStyle w:val="a5"/>
              <w:numPr>
                <w:ilvl w:val="0"/>
                <w:numId w:val="2"/>
              </w:numPr>
              <w:ind w:left="321" w:hanging="321"/>
              <w:jc w:val="both"/>
              <w:rPr>
                <w:rFonts w:asciiTheme="minorHAnsi" w:hAnsiTheme="minorHAnsi" w:cs="Arial"/>
                <w:b/>
                <w:u w:val="single"/>
              </w:rPr>
            </w:pPr>
            <w:r w:rsidRPr="00E30C0A">
              <w:rPr>
                <w:rFonts w:asciiTheme="minorHAnsi" w:hAnsiTheme="minorHAnsi" w:cs="Arial"/>
                <w:b/>
                <w:u w:val="single"/>
              </w:rPr>
              <w:t>ΣΤΟΙΧΕΙΑ ΔΕΥΤΕΡΟΥ ΚΗΔΕΜΟΝΑ</w:t>
            </w:r>
          </w:p>
          <w:tbl>
            <w:tblPr>
              <w:tblStyle w:val="a4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462"/>
            </w:tblGrid>
            <w:tr w:rsidR="001E7EAD" w14:paraId="61880C74" w14:textId="77777777" w:rsidTr="00E30C0A">
              <w:tc>
                <w:tcPr>
                  <w:tcW w:w="4462" w:type="dxa"/>
                </w:tcPr>
                <w:p w14:paraId="61880C73" w14:textId="77777777" w:rsidR="001E7EAD" w:rsidRDefault="001E7EA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Επώνυμο:</w:t>
                  </w:r>
                  <w:r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-1823348485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   </w:t>
                      </w:r>
                    </w:sdtContent>
                  </w:sdt>
                </w:p>
              </w:tc>
            </w:tr>
            <w:tr w:rsidR="001E7EAD" w14:paraId="61880C76" w14:textId="77777777" w:rsidTr="00E30C0A">
              <w:tc>
                <w:tcPr>
                  <w:tcW w:w="4462" w:type="dxa"/>
                </w:tcPr>
                <w:p w14:paraId="61880C75" w14:textId="77777777" w:rsidR="001E7EAD" w:rsidRDefault="001E7EA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</w:rPr>
                    <w:t>Όνομα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1668739550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 </w:t>
                      </w:r>
                    </w:sdtContent>
                  </w:sdt>
                </w:p>
              </w:tc>
            </w:tr>
            <w:tr w:rsidR="001E7EAD" w14:paraId="61880C78" w14:textId="77777777" w:rsidTr="00E30C0A">
              <w:tc>
                <w:tcPr>
                  <w:tcW w:w="4462" w:type="dxa"/>
                </w:tcPr>
                <w:p w14:paraId="61880C77" w14:textId="77777777" w:rsidR="001E7EAD" w:rsidRDefault="001E7EA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proofErr w:type="spellStart"/>
                  <w:r w:rsidRPr="00BE324B">
                    <w:rPr>
                      <w:rFonts w:asciiTheme="minorHAnsi" w:hAnsiTheme="minorHAnsi" w:cs="Arial"/>
                    </w:rPr>
                    <w:t>Τηλ</w:t>
                  </w:r>
                  <w:proofErr w:type="spellEnd"/>
                  <w:r w:rsidRPr="00BE324B">
                    <w:rPr>
                      <w:rFonts w:asciiTheme="minorHAnsi" w:hAnsiTheme="minorHAnsi" w:cs="Arial"/>
                    </w:rPr>
                    <w:t xml:space="preserve">. </w:t>
                  </w:r>
                  <w:r>
                    <w:rPr>
                      <w:rFonts w:asciiTheme="minorHAnsi" w:hAnsiTheme="minorHAnsi" w:cs="Arial"/>
                    </w:rPr>
                    <w:t>Οικ.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951290644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</w:t>
                      </w:r>
                    </w:sdtContent>
                  </w:sdt>
                </w:p>
              </w:tc>
            </w:tr>
            <w:tr w:rsidR="001E7EAD" w14:paraId="61880C7A" w14:textId="77777777" w:rsidTr="00E30C0A">
              <w:tc>
                <w:tcPr>
                  <w:tcW w:w="4462" w:type="dxa"/>
                </w:tcPr>
                <w:p w14:paraId="61880C79" w14:textId="77777777" w:rsidR="001E7EAD" w:rsidRDefault="001E7EA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proofErr w:type="spellStart"/>
                  <w:r w:rsidRPr="00BE324B">
                    <w:rPr>
                      <w:rFonts w:asciiTheme="minorHAnsi" w:hAnsiTheme="minorHAnsi" w:cs="Arial"/>
                    </w:rPr>
                    <w:t>Τηλ</w:t>
                  </w:r>
                  <w:proofErr w:type="spellEnd"/>
                  <w:r w:rsidRPr="00BE324B">
                    <w:rPr>
                      <w:rFonts w:asciiTheme="minorHAnsi" w:hAnsiTheme="minorHAnsi" w:cs="Arial"/>
                    </w:rPr>
                    <w:t>.</w:t>
                  </w:r>
                  <w:r>
                    <w:rPr>
                      <w:rFonts w:asciiTheme="minorHAnsi" w:hAnsiTheme="minorHAnsi" w:cs="Arial"/>
                    </w:rPr>
                    <w:t xml:space="preserve"> Εργ.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-533882587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</w:t>
                      </w:r>
                    </w:sdtContent>
                  </w:sdt>
                </w:p>
              </w:tc>
            </w:tr>
            <w:tr w:rsidR="001E7EAD" w14:paraId="61880C7C" w14:textId="77777777" w:rsidTr="00E30C0A">
              <w:tc>
                <w:tcPr>
                  <w:tcW w:w="4462" w:type="dxa"/>
                </w:tcPr>
                <w:p w14:paraId="61880C7B" w14:textId="77777777" w:rsidR="001E7EAD" w:rsidRDefault="001E7EA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proofErr w:type="spellStart"/>
                  <w:r w:rsidRPr="00BE324B">
                    <w:rPr>
                      <w:rFonts w:asciiTheme="minorHAnsi" w:hAnsiTheme="minorHAnsi" w:cs="Arial"/>
                    </w:rPr>
                    <w:t>Τηλ</w:t>
                  </w:r>
                  <w:proofErr w:type="spellEnd"/>
                  <w:r>
                    <w:rPr>
                      <w:rFonts w:asciiTheme="minorHAnsi" w:hAnsiTheme="minorHAnsi" w:cs="Arial"/>
                    </w:rPr>
                    <w:t>. Κινητό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-1975822412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</w:t>
                      </w:r>
                      <w:r w:rsidR="00740473">
                        <w:rPr>
                          <w:rFonts w:asciiTheme="minorHAnsi" w:hAnsiTheme="minorHAnsi" w:cs="Arial"/>
                        </w:rPr>
                        <w:t xml:space="preserve"> </w:t>
                      </w:r>
                    </w:sdtContent>
                  </w:sdt>
                </w:p>
              </w:tc>
            </w:tr>
            <w:tr w:rsidR="001E7EAD" w14:paraId="61880C7E" w14:textId="77777777" w:rsidTr="00E30C0A">
              <w:tc>
                <w:tcPr>
                  <w:tcW w:w="4462" w:type="dxa"/>
                </w:tcPr>
                <w:p w14:paraId="61880C7D" w14:textId="77777777" w:rsidR="001E7EAD" w:rsidRDefault="001E7EAD" w:rsidP="00E30C0A">
                  <w:pPr>
                    <w:framePr w:hSpace="180" w:wrap="around" w:hAnchor="margin" w:xAlign="center" w:y="-405"/>
                    <w:spacing w:line="276" w:lineRule="auto"/>
                    <w:jc w:val="both"/>
                    <w:rPr>
                      <w:rFonts w:asciiTheme="minorHAnsi" w:hAnsiTheme="minorHAnsi" w:cs="Arial"/>
                    </w:rPr>
                  </w:pPr>
                  <w:r w:rsidRPr="00BE324B">
                    <w:rPr>
                      <w:rFonts w:asciiTheme="minorHAnsi" w:hAnsiTheme="minorHAnsi" w:cs="Arial"/>
                      <w:lang w:val="en-US"/>
                    </w:rPr>
                    <w:t>E</w:t>
                  </w:r>
                  <w:r w:rsidRPr="00036F3D">
                    <w:rPr>
                      <w:rFonts w:asciiTheme="minorHAnsi" w:hAnsiTheme="minorHAnsi" w:cs="Arial"/>
                    </w:rPr>
                    <w:t>-</w:t>
                  </w:r>
                  <w:r w:rsidRPr="00BE324B">
                    <w:rPr>
                      <w:rFonts w:asciiTheme="minorHAnsi" w:hAnsiTheme="minorHAnsi" w:cs="Arial"/>
                      <w:lang w:val="en-US"/>
                    </w:rPr>
                    <w:t>mail</w:t>
                  </w:r>
                  <w:r w:rsidRPr="00BE324B">
                    <w:rPr>
                      <w:rFonts w:asciiTheme="minorHAnsi" w:hAnsiTheme="minorHAnsi" w:cs="Arial"/>
                    </w:rPr>
                    <w:t>:</w:t>
                  </w:r>
                  <w:r w:rsidR="003A1C1D">
                    <w:rPr>
                      <w:rFonts w:asciiTheme="minorHAnsi" w:hAnsiTheme="minorHAnsi" w:cs="Arial"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Arial"/>
                      </w:rPr>
                      <w:id w:val="-544755133"/>
                      <w:placeholder>
                        <w:docPart w:val="DefaultPlaceholder_-1854013440"/>
                      </w:placeholder>
                      <w:text/>
                    </w:sdtPr>
                    <w:sdtEndPr/>
                    <w:sdtContent>
                      <w:r w:rsidR="003A1C1D">
                        <w:rPr>
                          <w:rFonts w:asciiTheme="minorHAnsi" w:hAnsiTheme="minorHAnsi" w:cs="Arial"/>
                        </w:rPr>
                        <w:t xml:space="preserve">   </w:t>
                      </w:r>
                    </w:sdtContent>
                  </w:sdt>
                </w:p>
              </w:tc>
            </w:tr>
          </w:tbl>
          <w:p w14:paraId="61880C80" w14:textId="77777777" w:rsidR="00F03572" w:rsidRPr="00687D1E" w:rsidRDefault="00F03572" w:rsidP="00B53E10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687D1E">
              <w:rPr>
                <w:rFonts w:asciiTheme="minorHAnsi" w:hAnsiTheme="minorHAnsi" w:cs="Arial"/>
                <w:b/>
                <w:sz w:val="22"/>
                <w:szCs w:val="22"/>
              </w:rPr>
              <w:t>ΘΕΜΑ:</w:t>
            </w:r>
            <w:r w:rsidR="009A368A" w:rsidRPr="00687D1E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610388" w:rsidRPr="00687D1E">
              <w:rPr>
                <w:rFonts w:asciiTheme="minorHAnsi" w:hAnsiTheme="minorHAnsi" w:cs="Arial"/>
                <w:sz w:val="22"/>
                <w:szCs w:val="22"/>
              </w:rPr>
              <w:t>«</w:t>
            </w:r>
            <w:r w:rsidRPr="00687D1E">
              <w:rPr>
                <w:rFonts w:asciiTheme="minorHAnsi" w:hAnsiTheme="minorHAnsi" w:cs="Arial"/>
                <w:sz w:val="22"/>
                <w:szCs w:val="22"/>
              </w:rPr>
              <w:t>Συ</w:t>
            </w:r>
            <w:r w:rsidR="00193760" w:rsidRPr="00687D1E">
              <w:rPr>
                <w:rFonts w:asciiTheme="minorHAnsi" w:hAnsiTheme="minorHAnsi" w:cs="Arial"/>
                <w:sz w:val="22"/>
                <w:szCs w:val="22"/>
              </w:rPr>
              <w:t xml:space="preserve">μμετοχή στη διαδικασία επιλογής </w:t>
            </w:r>
            <w:proofErr w:type="spellStart"/>
            <w:r w:rsidRPr="00687D1E">
              <w:rPr>
                <w:rFonts w:asciiTheme="minorHAnsi" w:hAnsiTheme="minorHAnsi" w:cs="Arial"/>
                <w:sz w:val="22"/>
                <w:szCs w:val="22"/>
              </w:rPr>
              <w:t>μαθητ</w:t>
            </w:r>
            <w:proofErr w:type="spellEnd"/>
            <w:r w:rsidRPr="00687D1E">
              <w:rPr>
                <w:rFonts w:asciiTheme="minorHAnsi" w:hAnsiTheme="minorHAnsi" w:cs="Arial"/>
                <w:sz w:val="22"/>
                <w:szCs w:val="22"/>
              </w:rPr>
              <w:t>(</w:t>
            </w:r>
            <w:proofErr w:type="spellStart"/>
            <w:r w:rsidRPr="00687D1E">
              <w:rPr>
                <w:rFonts w:asciiTheme="minorHAnsi" w:hAnsiTheme="minorHAnsi" w:cs="Arial"/>
                <w:sz w:val="22"/>
                <w:szCs w:val="22"/>
              </w:rPr>
              <w:t>ρι</w:t>
            </w:r>
            <w:proofErr w:type="spellEnd"/>
            <w:r w:rsidRPr="00687D1E">
              <w:rPr>
                <w:rFonts w:asciiTheme="minorHAnsi" w:hAnsiTheme="minorHAnsi" w:cs="Arial"/>
                <w:sz w:val="22"/>
                <w:szCs w:val="22"/>
              </w:rPr>
              <w:t>)</w:t>
            </w:r>
            <w:proofErr w:type="spellStart"/>
            <w:r w:rsidRPr="00687D1E">
              <w:rPr>
                <w:rFonts w:asciiTheme="minorHAnsi" w:hAnsiTheme="minorHAnsi" w:cs="Arial"/>
                <w:sz w:val="22"/>
                <w:szCs w:val="22"/>
              </w:rPr>
              <w:t>ών</w:t>
            </w:r>
            <w:proofErr w:type="spellEnd"/>
            <w:r w:rsidRPr="00687D1E">
              <w:rPr>
                <w:rFonts w:asciiTheme="minorHAnsi" w:hAnsiTheme="minorHAnsi" w:cs="Arial"/>
                <w:sz w:val="22"/>
                <w:szCs w:val="22"/>
              </w:rPr>
              <w:t xml:space="preserve"> στην Α΄ τά</w:t>
            </w:r>
            <w:r w:rsidR="00CA0517" w:rsidRPr="00687D1E">
              <w:rPr>
                <w:rFonts w:asciiTheme="minorHAnsi" w:hAnsiTheme="minorHAnsi" w:cs="Arial"/>
                <w:sz w:val="22"/>
                <w:szCs w:val="22"/>
              </w:rPr>
              <w:t>ξη του Μουσικού Γυμνασίου Καβάλας</w:t>
            </w:r>
            <w:r w:rsidR="00610388" w:rsidRPr="00687D1E">
              <w:rPr>
                <w:rFonts w:asciiTheme="minorHAnsi" w:hAnsiTheme="minorHAnsi" w:cs="Arial"/>
                <w:sz w:val="22"/>
                <w:szCs w:val="22"/>
              </w:rPr>
              <w:t>»</w:t>
            </w:r>
          </w:p>
        </w:tc>
        <w:tc>
          <w:tcPr>
            <w:tcW w:w="567" w:type="dxa"/>
          </w:tcPr>
          <w:p w14:paraId="61880C81" w14:textId="77777777" w:rsidR="00F03572" w:rsidRPr="00BE324B" w:rsidRDefault="00F03572" w:rsidP="00B53E10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6021" w:type="dxa"/>
          </w:tcPr>
          <w:p w14:paraId="61880C82" w14:textId="77777777" w:rsidR="00CA0517" w:rsidRPr="00BE324B" w:rsidRDefault="00CA0517" w:rsidP="00B53E10">
            <w:pPr>
              <w:jc w:val="center"/>
              <w:rPr>
                <w:rFonts w:asciiTheme="minorHAnsi" w:hAnsiTheme="minorHAnsi" w:cs="Arial"/>
                <w:b/>
                <w:sz w:val="32"/>
                <w:szCs w:val="32"/>
              </w:rPr>
            </w:pPr>
            <w:r w:rsidRPr="00BE324B">
              <w:rPr>
                <w:rFonts w:asciiTheme="minorHAnsi" w:hAnsiTheme="minorHAnsi" w:cs="Arial"/>
                <w:b/>
                <w:sz w:val="32"/>
                <w:szCs w:val="32"/>
              </w:rPr>
              <w:t>ΠΡΟΣ</w:t>
            </w:r>
          </w:p>
          <w:p w14:paraId="61880C83" w14:textId="77777777" w:rsidR="00353872" w:rsidRPr="00BE324B" w:rsidRDefault="00353872" w:rsidP="00B53E10">
            <w:pPr>
              <w:jc w:val="center"/>
              <w:rPr>
                <w:rFonts w:asciiTheme="minorHAnsi" w:hAnsiTheme="minorHAnsi" w:cs="Arial"/>
                <w:b/>
              </w:rPr>
            </w:pPr>
            <w:r w:rsidRPr="00BE324B">
              <w:rPr>
                <w:rFonts w:asciiTheme="minorHAnsi" w:hAnsiTheme="minorHAnsi" w:cs="Arial"/>
                <w:b/>
              </w:rPr>
              <w:t xml:space="preserve"> ΜΟΥΣΙΚΟ ΓΥΜΝΑΣΙΟ </w:t>
            </w:r>
            <w:r w:rsidR="00CA0517" w:rsidRPr="00BE324B">
              <w:rPr>
                <w:rFonts w:asciiTheme="minorHAnsi" w:hAnsiTheme="minorHAnsi" w:cs="Arial"/>
                <w:b/>
              </w:rPr>
              <w:t>ΚΑΒΑΛΑΣ</w:t>
            </w:r>
          </w:p>
          <w:p w14:paraId="61880C84" w14:textId="77777777" w:rsidR="00353872" w:rsidRPr="00BE324B" w:rsidRDefault="00353872" w:rsidP="00B53E10">
            <w:pPr>
              <w:jc w:val="center"/>
              <w:rPr>
                <w:rFonts w:asciiTheme="minorHAnsi" w:hAnsiTheme="minorHAnsi" w:cs="Arial"/>
              </w:rPr>
            </w:pPr>
          </w:p>
          <w:p w14:paraId="61880C85" w14:textId="77777777" w:rsidR="00353872" w:rsidRPr="00875950" w:rsidRDefault="00353872" w:rsidP="00B53E10">
            <w:pPr>
              <w:spacing w:line="276" w:lineRule="auto"/>
              <w:jc w:val="both"/>
              <w:rPr>
                <w:rFonts w:asciiTheme="minorHAnsi" w:hAnsiTheme="minorHAnsi" w:cs="Arial"/>
                <w:b/>
              </w:rPr>
            </w:pPr>
            <w:r w:rsidRPr="00BE324B">
              <w:rPr>
                <w:rFonts w:asciiTheme="minorHAnsi" w:hAnsiTheme="minorHAnsi" w:cs="Arial"/>
              </w:rPr>
              <w:t>Παρακαλώ να δεχτείτε</w:t>
            </w:r>
            <w:r w:rsidR="00233A6E" w:rsidRPr="00BE324B">
              <w:rPr>
                <w:rFonts w:asciiTheme="minorHAnsi" w:hAnsiTheme="minorHAnsi" w:cs="Arial"/>
              </w:rPr>
              <w:t xml:space="preserve"> τ</w:t>
            </w:r>
            <w:r w:rsidR="00622774">
              <w:rPr>
                <w:rFonts w:asciiTheme="minorHAnsi" w:hAnsiTheme="minorHAnsi" w:cs="Arial"/>
              </w:rPr>
              <w:t>ον/την</w:t>
            </w:r>
            <w:r w:rsidR="00233A6E" w:rsidRPr="00BE324B">
              <w:rPr>
                <w:rFonts w:asciiTheme="minorHAnsi" w:hAnsiTheme="minorHAnsi" w:cs="Arial"/>
              </w:rPr>
              <w:t xml:space="preserve"> μαθητή/μαθήτρια</w:t>
            </w:r>
            <w:r w:rsidRPr="00BE324B">
              <w:rPr>
                <w:rFonts w:asciiTheme="minorHAnsi" w:hAnsiTheme="minorHAnsi" w:cs="Arial"/>
              </w:rPr>
              <w:t xml:space="preserve"> στη διαδικασία επιλογής για την Α΄ τάξη του Μουσικού Γυμνασίου</w:t>
            </w:r>
            <w:r w:rsidR="00CA0517" w:rsidRPr="00BE324B">
              <w:rPr>
                <w:rFonts w:asciiTheme="minorHAnsi" w:hAnsiTheme="minorHAnsi" w:cs="Arial"/>
              </w:rPr>
              <w:t xml:space="preserve"> </w:t>
            </w:r>
            <w:r w:rsidR="00193760">
              <w:rPr>
                <w:rFonts w:asciiTheme="minorHAnsi" w:hAnsiTheme="minorHAnsi" w:cs="Arial"/>
              </w:rPr>
              <w:t>για το Σχ. Έ</w:t>
            </w:r>
            <w:r w:rsidR="00233A6E" w:rsidRPr="00BE324B">
              <w:rPr>
                <w:rFonts w:asciiTheme="minorHAnsi" w:hAnsiTheme="minorHAnsi" w:cs="Arial"/>
              </w:rPr>
              <w:t xml:space="preserve">τος </w:t>
            </w:r>
            <w:r w:rsidR="00233A6E" w:rsidRPr="00BE324B">
              <w:rPr>
                <w:rFonts w:asciiTheme="minorHAnsi" w:hAnsiTheme="minorHAnsi" w:cs="Arial"/>
                <w:b/>
              </w:rPr>
              <w:t>20</w:t>
            </w:r>
            <w:sdt>
              <w:sdtPr>
                <w:rPr>
                  <w:rFonts w:asciiTheme="minorHAnsi" w:hAnsiTheme="minorHAnsi" w:cs="Arial"/>
                  <w:b/>
                </w:rPr>
                <w:id w:val="247308622"/>
                <w:placeholder>
                  <w:docPart w:val="DefaultPlaceholder_-1854013440"/>
                </w:placeholder>
                <w:text/>
              </w:sdtPr>
              <w:sdtEndPr/>
              <w:sdtContent>
                <w:r w:rsidR="003A1C1D">
                  <w:rPr>
                    <w:rFonts w:asciiTheme="minorHAnsi" w:hAnsiTheme="minorHAnsi" w:cs="Arial"/>
                    <w:b/>
                  </w:rPr>
                  <w:t xml:space="preserve">   </w:t>
                </w:r>
              </w:sdtContent>
            </w:sdt>
            <w:r w:rsidR="00233A6E" w:rsidRPr="00BE324B">
              <w:rPr>
                <w:rFonts w:asciiTheme="minorHAnsi" w:hAnsiTheme="minorHAnsi" w:cs="Arial"/>
                <w:b/>
              </w:rPr>
              <w:t>-</w:t>
            </w:r>
            <w:r w:rsidR="00CE68BF" w:rsidRPr="00BE324B">
              <w:rPr>
                <w:rFonts w:asciiTheme="minorHAnsi" w:hAnsiTheme="minorHAnsi" w:cs="Arial"/>
                <w:b/>
              </w:rPr>
              <w:t>20</w:t>
            </w:r>
            <w:sdt>
              <w:sdtPr>
                <w:rPr>
                  <w:rFonts w:asciiTheme="minorHAnsi" w:hAnsiTheme="minorHAnsi" w:cs="Arial"/>
                  <w:b/>
                </w:rPr>
                <w:id w:val="-1878383056"/>
                <w:placeholder>
                  <w:docPart w:val="DefaultPlaceholder_-1854013440"/>
                </w:placeholder>
                <w:text/>
              </w:sdtPr>
              <w:sdtEndPr/>
              <w:sdtContent>
                <w:r w:rsidR="003A1C1D">
                  <w:rPr>
                    <w:rFonts w:asciiTheme="minorHAnsi" w:hAnsiTheme="minorHAnsi" w:cs="Arial"/>
                    <w:b/>
                  </w:rPr>
                  <w:t xml:space="preserve">   </w:t>
                </w:r>
              </w:sdtContent>
            </w:sdt>
            <w:r w:rsidRPr="00BE324B">
              <w:rPr>
                <w:rFonts w:asciiTheme="minorHAnsi" w:hAnsiTheme="minorHAnsi" w:cs="Arial"/>
                <w:b/>
              </w:rPr>
              <w:t xml:space="preserve"> </w:t>
            </w:r>
          </w:p>
          <w:p w14:paraId="61880C86" w14:textId="77777777" w:rsidR="00875950" w:rsidRDefault="00875950" w:rsidP="00B53E10">
            <w:pPr>
              <w:jc w:val="both"/>
              <w:rPr>
                <w:rFonts w:asciiTheme="minorHAnsi" w:hAnsiTheme="minorHAnsi" w:cs="Arial"/>
              </w:rPr>
            </w:pPr>
          </w:p>
          <w:p w14:paraId="61880C87" w14:textId="77777777" w:rsidR="00622774" w:rsidRDefault="00C92857" w:rsidP="00B53E10">
            <w:pPr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Επιπλέον δηλώνω ότι ε</w:t>
            </w:r>
            <w:r w:rsidR="00622774">
              <w:rPr>
                <w:rFonts w:asciiTheme="minorHAnsi" w:hAnsiTheme="minorHAnsi" w:cs="Arial"/>
              </w:rPr>
              <w:t>πιθυμώ να διδαχθ</w:t>
            </w:r>
            <w:r w:rsidR="00A11977" w:rsidRPr="00C92857">
              <w:rPr>
                <w:rFonts w:asciiTheme="minorHAnsi" w:hAnsiTheme="minorHAnsi" w:cs="Arial"/>
              </w:rPr>
              <w:t xml:space="preserve">εί </w:t>
            </w:r>
            <w:r>
              <w:rPr>
                <w:rFonts w:asciiTheme="minorHAnsi" w:hAnsiTheme="minorHAnsi" w:cs="Arial"/>
              </w:rPr>
              <w:t xml:space="preserve">ως </w:t>
            </w:r>
            <w:r w:rsidR="00000351" w:rsidRPr="00C92857">
              <w:rPr>
                <w:rFonts w:asciiTheme="minorHAnsi" w:hAnsiTheme="minorHAnsi" w:cs="Arial"/>
              </w:rPr>
              <w:t>όργανο επιλογής</w:t>
            </w:r>
            <w:r w:rsidR="00A11977" w:rsidRPr="00C92857">
              <w:rPr>
                <w:rFonts w:asciiTheme="minorHAnsi" w:hAnsiTheme="minorHAnsi" w:cs="Arial"/>
              </w:rPr>
              <w:t>:</w:t>
            </w:r>
            <w:r w:rsidR="00000351" w:rsidRPr="00C92857">
              <w:rPr>
                <w:rFonts w:asciiTheme="minorHAnsi" w:hAnsiTheme="minorHAnsi" w:cs="Arial"/>
              </w:rPr>
              <w:t xml:space="preserve"> </w:t>
            </w:r>
          </w:p>
          <w:p w14:paraId="392BEE89" w14:textId="77777777" w:rsidR="008A73FE" w:rsidRDefault="008A73FE" w:rsidP="00B53E10">
            <w:pPr>
              <w:jc w:val="both"/>
              <w:rPr>
                <w:rFonts w:asciiTheme="minorHAnsi" w:hAnsiTheme="minorHAnsi" w:cs="Arial"/>
                <w:i/>
                <w:sz w:val="22"/>
                <w:szCs w:val="22"/>
              </w:rPr>
            </w:pPr>
          </w:p>
          <w:p w14:paraId="61880C88" w14:textId="1CF9E0A5" w:rsidR="00C92857" w:rsidRDefault="00000351" w:rsidP="00B53E10">
            <w:pPr>
              <w:jc w:val="both"/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723837">
              <w:rPr>
                <w:rFonts w:asciiTheme="minorHAnsi" w:hAnsiTheme="minorHAnsi" w:cs="Arial"/>
                <w:i/>
                <w:sz w:val="22"/>
                <w:szCs w:val="22"/>
              </w:rPr>
              <w:t>(</w:t>
            </w:r>
            <w:r w:rsidR="00622774">
              <w:rPr>
                <w:rFonts w:asciiTheme="minorHAnsi" w:hAnsiTheme="minorHAnsi" w:cs="Arial"/>
                <w:i/>
                <w:sz w:val="22"/>
                <w:szCs w:val="22"/>
              </w:rPr>
              <w:t>Σ</w:t>
            </w:r>
            <w:r w:rsidRPr="00723837">
              <w:rPr>
                <w:rFonts w:asciiTheme="minorHAnsi" w:hAnsiTheme="minorHAnsi" w:cs="Arial"/>
                <w:i/>
                <w:sz w:val="22"/>
                <w:szCs w:val="22"/>
              </w:rPr>
              <w:t xml:space="preserve">ημειώστε με </w:t>
            </w:r>
            <w:r w:rsidR="00723837" w:rsidRPr="00723837">
              <w:rPr>
                <w:rFonts w:asciiTheme="minorHAnsi" w:hAnsiTheme="minorHAnsi" w:cs="Arial"/>
                <w:i/>
                <w:sz w:val="22"/>
                <w:szCs w:val="22"/>
              </w:rPr>
              <w:t xml:space="preserve">σειρά προτεραιότητας </w:t>
            </w:r>
            <w:r w:rsidR="00723837" w:rsidRPr="00875950">
              <w:rPr>
                <w:rFonts w:asciiTheme="minorHAnsi" w:hAnsiTheme="minorHAnsi" w:cs="Arial"/>
                <w:b/>
                <w:i/>
                <w:sz w:val="22"/>
                <w:szCs w:val="22"/>
                <w:u w:val="single"/>
              </w:rPr>
              <w:t>τρία (03)</w:t>
            </w:r>
            <w:r w:rsidR="004729D6" w:rsidRPr="00723837">
              <w:rPr>
                <w:rFonts w:asciiTheme="minorHAnsi" w:hAnsiTheme="minorHAnsi" w:cs="Arial"/>
                <w:b/>
                <w:i/>
                <w:sz w:val="22"/>
                <w:szCs w:val="22"/>
              </w:rPr>
              <w:t xml:space="preserve"> </w:t>
            </w:r>
            <w:r w:rsidR="004729D6" w:rsidRPr="00723837">
              <w:rPr>
                <w:rFonts w:asciiTheme="minorHAnsi" w:hAnsiTheme="minorHAnsi" w:cs="Arial"/>
                <w:i/>
                <w:sz w:val="22"/>
                <w:szCs w:val="22"/>
              </w:rPr>
              <w:t xml:space="preserve">από τα </w:t>
            </w:r>
            <w:r w:rsidR="00A11977" w:rsidRPr="00723837">
              <w:rPr>
                <w:rFonts w:asciiTheme="minorHAnsi" w:hAnsiTheme="minorHAnsi" w:cs="Arial"/>
                <w:i/>
                <w:sz w:val="22"/>
                <w:szCs w:val="22"/>
              </w:rPr>
              <w:t>παρακάτω)</w:t>
            </w:r>
          </w:p>
          <w:p w14:paraId="61880C89" w14:textId="77777777" w:rsidR="00780C01" w:rsidRDefault="00780C01" w:rsidP="00B53E10">
            <w:p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</w:p>
          <w:tbl>
            <w:tblPr>
              <w:tblStyle w:val="a4"/>
              <w:tblW w:w="5800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  <w:gridCol w:w="2621"/>
              <w:gridCol w:w="567"/>
              <w:gridCol w:w="2045"/>
            </w:tblGrid>
            <w:tr w:rsidR="00FB1FFE" w14:paraId="61880C8E" w14:textId="77777777" w:rsidTr="0049199A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1244066304"/>
                  <w:placeholder>
                    <w:docPart w:val="8962E804C35940E19C0D0A7AC0DB77CC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8A" w14:textId="3660F0FD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8B" w14:textId="77777777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Ακορντεόν</w:t>
                  </w:r>
                </w:p>
              </w:tc>
              <w:sdt>
                <w:sdtPr>
                  <w:rPr>
                    <w:rFonts w:asciiTheme="minorHAnsi" w:hAnsiTheme="minorHAnsi" w:cstheme="minorHAnsi"/>
                  </w:rPr>
                  <w:id w:val="-2007895637"/>
                  <w:placeholder>
                    <w:docPart w:val="8962E804C35940E19C0D0A7AC0DB77CC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8C" w14:textId="5D2F1028" w:rsidR="00FB1FFE" w:rsidRPr="00EF518A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8D" w14:textId="58B711BB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Λαούτο</w:t>
                  </w:r>
                </w:p>
              </w:tc>
            </w:tr>
            <w:tr w:rsidR="00FB1FFE" w14:paraId="61880C93" w14:textId="77777777" w:rsidTr="0049199A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-1181346603"/>
                  <w:placeholder>
                    <w:docPart w:val="8962E804C35940E19C0D0A7AC0DB77CC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8F" w14:textId="4D4E83AF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90" w14:textId="77777777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Βιόλα</w:t>
                  </w:r>
                </w:p>
              </w:tc>
              <w:sdt>
                <w:sdtPr>
                  <w:rPr>
                    <w:rFonts w:asciiTheme="minorHAnsi" w:hAnsiTheme="minorHAnsi" w:cstheme="minorHAnsi"/>
                  </w:rPr>
                  <w:id w:val="-395285773"/>
                  <w:placeholder>
                    <w:docPart w:val="8962E804C35940E19C0D0A7AC0DB77CC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91" w14:textId="1C9C718E" w:rsidR="00FB1FFE" w:rsidRPr="00EF518A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92" w14:textId="023021AF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Λύρα Ποντιακή</w:t>
                  </w:r>
                </w:p>
              </w:tc>
            </w:tr>
            <w:tr w:rsidR="00FB1FFE" w14:paraId="61880C98" w14:textId="77777777" w:rsidTr="0049199A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-1903359686"/>
                  <w:placeholder>
                    <w:docPart w:val="8962E804C35940E19C0D0A7AC0DB77CC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94" w14:textId="5B1B092F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95" w14:textId="77777777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Βιολί Κλασικό</w:t>
                  </w:r>
                </w:p>
              </w:tc>
              <w:sdt>
                <w:sdtPr>
                  <w:rPr>
                    <w:rFonts w:asciiTheme="minorHAnsi" w:hAnsiTheme="minorHAnsi" w:cstheme="minorHAnsi"/>
                  </w:rPr>
                  <w:id w:val="-1385480691"/>
                  <w:placeholder>
                    <w:docPart w:val="8962E804C35940E19C0D0A7AC0DB77CC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96" w14:textId="151EF721" w:rsidR="00FB1FFE" w:rsidRPr="00EF518A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97" w14:textId="0B88D586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Μαντολίνο</w:t>
                  </w:r>
                </w:p>
              </w:tc>
            </w:tr>
            <w:tr w:rsidR="00FB1FFE" w14:paraId="61880C9D" w14:textId="77777777" w:rsidTr="0049199A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-1111900231"/>
                  <w:placeholder>
                    <w:docPart w:val="8962E804C35940E19C0D0A7AC0DB77CC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99" w14:textId="69A549C2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9A" w14:textId="77777777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Βιολί Παραδοσιακό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127753279"/>
                  <w:placeholder>
                    <w:docPart w:val="8962E804C35940E19C0D0A7AC0DB77CC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9B" w14:textId="7F2748C7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9C" w14:textId="1B7429D6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="Arial"/>
                    </w:rPr>
                    <w:t>Μπάσο Ηλεκτρικό</w:t>
                  </w:r>
                </w:p>
              </w:tc>
            </w:tr>
            <w:tr w:rsidR="00FB1FFE" w14:paraId="61880CA2" w14:textId="77777777" w:rsidTr="0049199A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-649514003"/>
                  <w:placeholder>
                    <w:docPart w:val="8962E804C35940E19C0D0A7AC0DB77CC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9E" w14:textId="78078467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9F" w14:textId="77777777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Βιολοντσέλο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-1745639904"/>
                  <w:placeholder>
                    <w:docPart w:val="8962E804C35940E19C0D0A7AC0DB77CC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A0" w14:textId="77C08025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A1" w14:textId="5275AB08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="Arial"/>
                    </w:rPr>
                    <w:t>Μπουζούκι</w:t>
                  </w:r>
                </w:p>
              </w:tc>
            </w:tr>
            <w:tr w:rsidR="00FB1FFE" w14:paraId="61880CA7" w14:textId="77777777" w:rsidTr="0049199A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-1767756666"/>
                  <w:placeholder>
                    <w:docPart w:val="8962E804C35940E19C0D0A7AC0DB77CC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A3" w14:textId="139EEE62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A4" w14:textId="77777777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Γκάιντα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1006484791"/>
                  <w:placeholder>
                    <w:docPart w:val="8962E804C35940E19C0D0A7AC0DB77CC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A5" w14:textId="36231B68" w:rsidR="00FB1FFE" w:rsidRPr="00EF518A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A6" w14:textId="072F3A9F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="Arial"/>
                    </w:rPr>
                    <w:t>Ούτι</w:t>
                  </w:r>
                </w:p>
              </w:tc>
            </w:tr>
            <w:tr w:rsidR="00FB1FFE" w14:paraId="61880CAC" w14:textId="77777777" w:rsidTr="0049199A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283396168"/>
                  <w:placeholder>
                    <w:docPart w:val="80F1FA88C8384EF9933870A180554B6A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A8" w14:textId="520212AB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A9" w14:textId="77777777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Κανονάκι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587267270"/>
                  <w:placeholder>
                    <w:docPart w:val="80F1FA88C8384EF9933870A180554B6A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AA" w14:textId="2F3E754D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AB" w14:textId="39E8A65A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="Arial"/>
                    </w:rPr>
                    <w:t>Σαντούρι</w:t>
                  </w:r>
                </w:p>
              </w:tc>
            </w:tr>
            <w:tr w:rsidR="00FB1FFE" w14:paraId="61880CB1" w14:textId="77777777" w:rsidTr="0049199A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-1360813985"/>
                  <w:placeholder>
                    <w:docPart w:val="80F1FA88C8384EF9933870A180554B6A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AD" w14:textId="1F57EBD6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AE" w14:textId="77777777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Κιθάρα Κλασική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-1659309439"/>
                  <w:placeholder>
                    <w:docPart w:val="80F1FA88C8384EF9933870A180554B6A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AF" w14:textId="65A772F5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B0" w14:textId="2D429434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="Arial"/>
                    </w:rPr>
                    <w:t>Σαξόφωνο</w:t>
                  </w:r>
                </w:p>
              </w:tc>
            </w:tr>
            <w:tr w:rsidR="00FB1FFE" w14:paraId="61880CB6" w14:textId="77777777" w:rsidTr="0049199A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284472235"/>
                  <w:placeholder>
                    <w:docPart w:val="80F1FA88C8384EF9933870A180554B6A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B2" w14:textId="7A14CCF6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B3" w14:textId="77777777" w:rsidR="00FB1FFE" w:rsidRPr="00EF518A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theme="minorHAnsi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Κλαρινέτο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1465396668"/>
                  <w:placeholder>
                    <w:docPart w:val="80F1FA88C8384EF9933870A180554B6A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B4" w14:textId="789E7155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B5" w14:textId="6E3C49A2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="Arial"/>
                    </w:rPr>
                    <w:t>Τούμπα</w:t>
                  </w:r>
                </w:p>
              </w:tc>
            </w:tr>
            <w:tr w:rsidR="00FB1FFE" w14:paraId="61880CBB" w14:textId="77777777" w:rsidTr="0049199A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332650851"/>
                  <w:placeholder>
                    <w:docPart w:val="B3F116CD405C49879F7D6FDEDFA0CE5F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B7" w14:textId="7C370526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B8" w14:textId="77777777" w:rsidR="00FB1FFE" w:rsidRPr="00EF518A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="Arial"/>
                    </w:rPr>
                    <w:t>Κλαρίνο Παραδοσιακό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631215057"/>
                  <w:placeholder>
                    <w:docPart w:val="B3F116CD405C49879F7D6FDEDFA0CE5F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B9" w14:textId="35FFAE6D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BA" w14:textId="19E1B547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="Arial"/>
                    </w:rPr>
                    <w:t>Τρομπέτα</w:t>
                  </w:r>
                </w:p>
              </w:tc>
            </w:tr>
            <w:tr w:rsidR="00FB1FFE" w14:paraId="61880CC0" w14:textId="77777777" w:rsidTr="0049199A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-1650670815"/>
                  <w:placeholder>
                    <w:docPart w:val="B3F116CD405C49879F7D6FDEDFA0CE5F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BC" w14:textId="593E4254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BD" w14:textId="77777777" w:rsidR="00FB1FFE" w:rsidRPr="00EF518A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theme="minorHAnsi"/>
                    </w:rPr>
                  </w:pPr>
                  <w:r w:rsidRPr="00EF518A">
                    <w:rPr>
                      <w:rFonts w:asciiTheme="minorHAnsi" w:hAnsiTheme="minorHAnsi" w:cs="Arial"/>
                    </w:rPr>
                    <w:t>Κοντραμπάσο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-1792658817"/>
                  <w:placeholder>
                    <w:docPart w:val="B3F116CD405C49879F7D6FDEDFA0CE5F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BE" w14:textId="0F2D3382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BF" w14:textId="02F42E27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="Arial"/>
                    </w:rPr>
                    <w:t>Τρομπόνι</w:t>
                  </w:r>
                </w:p>
              </w:tc>
            </w:tr>
            <w:tr w:rsidR="00FB1FFE" w14:paraId="61880CC5" w14:textId="77777777" w:rsidTr="0049199A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-1573188178"/>
                  <w:placeholder>
                    <w:docPart w:val="B3F116CD405C49879F7D6FDEDFA0CE5F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C1" w14:textId="7B2F86C6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C2" w14:textId="77777777" w:rsidR="00FB1FFE" w:rsidRPr="00EF518A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theme="minorHAnsi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Κόρνο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19587671"/>
                  <w:placeholder>
                    <w:docPart w:val="B3F116CD405C49879F7D6FDEDFA0CE5F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C3" w14:textId="20944CCE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C4" w14:textId="6C9B3AF9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 w:rsidRPr="00EF518A">
                    <w:rPr>
                      <w:rFonts w:asciiTheme="minorHAnsi" w:hAnsiTheme="minorHAnsi" w:cs="Arial"/>
                    </w:rPr>
                    <w:t>Φλάουτο</w:t>
                  </w:r>
                </w:p>
              </w:tc>
            </w:tr>
            <w:tr w:rsidR="00FB1FFE" w14:paraId="61880CCA" w14:textId="77777777" w:rsidTr="00FB1FFE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1214857073"/>
                  <w:placeholder>
                    <w:docPart w:val="B3F116CD405C49879F7D6FDEDFA0CE5F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C6" w14:textId="625103C0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1880CC7" w14:textId="77777777" w:rsidR="00FB1FFE" w:rsidRPr="00EF518A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theme="minorHAnsi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Κρουστά Ευρωπαϊκά</w:t>
                  </w:r>
                </w:p>
              </w:tc>
              <w:sdt>
                <w:sdtPr>
                  <w:rPr>
                    <w:rFonts w:asciiTheme="minorHAnsi" w:hAnsiTheme="minorHAnsi" w:cs="Arial"/>
                  </w:rPr>
                  <w:id w:val="219881082"/>
                  <w:placeholder>
                    <w:docPart w:val="B3F116CD405C49879F7D6FDEDFA0CE5F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C8" w14:textId="0CF78510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</w:rPr>
                      </w:pPr>
                      <w:r>
                        <w:rPr>
                          <w:rFonts w:asciiTheme="minorHAnsi" w:hAnsiTheme="minorHAnsi" w:cs="Arial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14:paraId="61880CC9" w14:textId="1A325421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Άλλο: </w:t>
                  </w:r>
                  <w:sdt>
                    <w:sdtPr>
                      <w:rPr>
                        <w:rFonts w:asciiTheme="minorHAnsi" w:hAnsiTheme="minorHAnsi" w:cstheme="minorHAnsi"/>
                      </w:rPr>
                      <w:id w:val="1996526244"/>
                      <w:placeholder>
                        <w:docPart w:val="B37CF0B0947D4EA1B31926F7E533CB22"/>
                      </w:placeholder>
                      <w:text/>
                    </w:sdtPr>
                    <w:sdtEndPr/>
                    <w:sdtContent>
                      <w:r>
                        <w:rPr>
                          <w:rFonts w:asciiTheme="minorHAnsi" w:hAnsiTheme="minorHAnsi" w:cstheme="minorHAnsi"/>
                        </w:rPr>
                        <w:t xml:space="preserve">     </w:t>
                      </w:r>
                    </w:sdtContent>
                  </w:sdt>
                </w:p>
              </w:tc>
            </w:tr>
            <w:tr w:rsidR="00FB1FFE" w14:paraId="61880CCF" w14:textId="77777777" w:rsidTr="00FB1FFE">
              <w:trPr>
                <w:trHeight w:val="113"/>
                <w:jc w:val="center"/>
              </w:trPr>
              <w:sdt>
                <w:sdtPr>
                  <w:rPr>
                    <w:rFonts w:asciiTheme="minorHAnsi" w:hAnsiTheme="minorHAnsi" w:cs="Arial"/>
                    <w:sz w:val="22"/>
                    <w:szCs w:val="22"/>
                  </w:rPr>
                  <w:id w:val="763582395"/>
                  <w:placeholder>
                    <w:docPart w:val="B3F116CD405C49879F7D6FDEDFA0CE5F"/>
                  </w:placeholder>
                  <w:text/>
                </w:sdtPr>
                <w:sdtEndPr/>
                <w:sdtContent>
                  <w:tc>
                    <w:tcPr>
                      <w:tcW w:w="56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1880CCB" w14:textId="45B22ED1" w:rsidR="00FB1FFE" w:rsidRDefault="00FB1FFE" w:rsidP="00E30C0A">
                      <w:pPr>
                        <w:framePr w:hSpace="180" w:wrap="around" w:hAnchor="margin" w:xAlign="center" w:y="-405"/>
                        <w:spacing w:line="276" w:lineRule="auto"/>
                        <w:jc w:val="center"/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="Arial"/>
                          <w:sz w:val="22"/>
                          <w:szCs w:val="22"/>
                        </w:rPr>
                        <w:t xml:space="preserve">  </w:t>
                      </w:r>
                    </w:p>
                  </w:tc>
                </w:sdtContent>
              </w:sdt>
              <w:tc>
                <w:tcPr>
                  <w:tcW w:w="2621" w:type="dxa"/>
                  <w:tcBorders>
                    <w:left w:val="single" w:sz="4" w:space="0" w:color="auto"/>
                  </w:tcBorders>
                </w:tcPr>
                <w:p w14:paraId="61880CCC" w14:textId="64C57263" w:rsidR="00FB1FFE" w:rsidRPr="00EF518A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theme="minorHAnsi"/>
                    </w:rPr>
                  </w:pPr>
                  <w:r w:rsidRPr="00EF518A">
                    <w:rPr>
                      <w:rFonts w:asciiTheme="minorHAnsi" w:hAnsiTheme="minorHAnsi" w:cstheme="minorHAnsi"/>
                    </w:rPr>
                    <w:t>Κρουστά Παραδοσιακά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</w:tcBorders>
                </w:tcPr>
                <w:p w14:paraId="61880CCD" w14:textId="77777777" w:rsidR="00FB1FFE" w:rsidRPr="00EF518A" w:rsidRDefault="008A73FE" w:rsidP="00E30C0A">
                  <w:pPr>
                    <w:framePr w:hSpace="180" w:wrap="around" w:hAnchor="margin" w:xAlign="center" w:y="-405"/>
                    <w:spacing w:line="276" w:lineRule="auto"/>
                    <w:jc w:val="center"/>
                    <w:rPr>
                      <w:rFonts w:asciiTheme="minorHAnsi" w:hAnsiTheme="minorHAnsi" w:cs="Arial"/>
                    </w:rPr>
                  </w:pPr>
                  <w:sdt>
                    <w:sdtPr>
                      <w:rPr>
                        <w:rFonts w:ascii="MS Gothic" w:eastAsia="MS Gothic" w:hAnsi="MS Gothic" w:cs="Arial" w:hint="eastAsia"/>
                      </w:rPr>
                      <w:id w:val="-2011834019"/>
                      <w:placeholder>
                        <w:docPart w:val="B3F116CD405C49879F7D6FDEDFA0CE5F"/>
                      </w:placeholder>
                      <w:text/>
                    </w:sdtPr>
                    <w:sdtEndPr/>
                    <w:sdtContent>
                      <w:r w:rsidR="00FB1FFE">
                        <w:rPr>
                          <w:rFonts w:ascii="MS Gothic" w:eastAsia="MS Gothic" w:hAnsi="MS Gothic" w:cs="Arial"/>
                        </w:rPr>
                        <w:t xml:space="preserve">  </w:t>
                      </w:r>
                    </w:sdtContent>
                  </w:sdt>
                  <w:r w:rsidR="00FB1FFE">
                    <w:rPr>
                      <w:rFonts w:ascii="MS Gothic" w:eastAsia="MS Gothic" w:hAnsi="MS Gothic" w:cs="Arial" w:hint="eastAsia"/>
                    </w:rPr>
                    <w:t xml:space="preserve"> </w:t>
                  </w:r>
                </w:p>
              </w:tc>
              <w:tc>
                <w:tcPr>
                  <w:tcW w:w="2045" w:type="dxa"/>
                  <w:tcBorders>
                    <w:left w:val="nil"/>
                  </w:tcBorders>
                </w:tcPr>
                <w:p w14:paraId="61880CCE" w14:textId="72CCF07D" w:rsidR="00FB1FFE" w:rsidRDefault="00FB1FFE" w:rsidP="00E30C0A">
                  <w:pPr>
                    <w:framePr w:hSpace="180" w:wrap="around" w:hAnchor="margin" w:xAlign="center" w:y="-405"/>
                    <w:spacing w:line="276" w:lineRule="auto"/>
                    <w:rPr>
                      <w:rFonts w:asciiTheme="minorHAnsi" w:hAnsiTheme="minorHAnsi" w:cs="Arial"/>
                      <w:sz w:val="22"/>
                      <w:szCs w:val="22"/>
                    </w:rPr>
                  </w:pPr>
                </w:p>
              </w:tc>
            </w:tr>
          </w:tbl>
          <w:p w14:paraId="61880CD3" w14:textId="77777777" w:rsidR="001E7EAD" w:rsidRDefault="001E7EAD" w:rsidP="00B53E10">
            <w:p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</w:p>
          <w:p w14:paraId="33CFC559" w14:textId="77777777" w:rsidR="00687D1E" w:rsidRDefault="00687D1E" w:rsidP="00687D1E">
            <w:pPr>
              <w:jc w:val="both"/>
              <w:rPr>
                <w:rFonts w:asciiTheme="minorHAnsi" w:hAnsiTheme="minorHAnsi" w:cs="Arial"/>
                <w:b/>
                <w:iCs/>
                <w:sz w:val="20"/>
                <w:szCs w:val="20"/>
                <w:u w:val="single"/>
              </w:rPr>
            </w:pPr>
          </w:p>
          <w:p w14:paraId="319FFAF8" w14:textId="15B09EFB" w:rsidR="00687D1E" w:rsidRPr="00687D1E" w:rsidRDefault="00687D1E" w:rsidP="00687D1E">
            <w:pPr>
              <w:jc w:val="both"/>
              <w:rPr>
                <w:rFonts w:asciiTheme="minorHAnsi" w:hAnsiTheme="minorHAnsi" w:cs="Arial"/>
                <w:b/>
                <w:iCs/>
                <w:sz w:val="20"/>
                <w:szCs w:val="20"/>
                <w:u w:val="single"/>
              </w:rPr>
            </w:pPr>
            <w:r w:rsidRPr="00687D1E">
              <w:rPr>
                <w:rFonts w:asciiTheme="minorHAnsi" w:hAnsiTheme="minorHAnsi" w:cs="Arial"/>
                <w:b/>
                <w:iCs/>
                <w:sz w:val="20"/>
                <w:szCs w:val="20"/>
                <w:u w:val="single"/>
              </w:rPr>
              <w:t>Συνημμένα υποβάλλω:</w:t>
            </w:r>
          </w:p>
          <w:p w14:paraId="083CCA14" w14:textId="605CDC35" w:rsidR="00687D1E" w:rsidRPr="00687D1E" w:rsidRDefault="00687D1E" w:rsidP="00687D1E">
            <w:pPr>
              <w:jc w:val="both"/>
              <w:rPr>
                <w:rFonts w:asciiTheme="minorHAnsi" w:hAnsiTheme="minorHAnsi" w:cs="Arial"/>
                <w:bCs/>
                <w:iCs/>
                <w:sz w:val="20"/>
                <w:szCs w:val="20"/>
              </w:rPr>
            </w:pP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>1. Λογαριασμό κοινής ωφέλειας (ύδρευσης ή</w:t>
            </w: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 xml:space="preserve"> </w:t>
            </w: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>ρεύματος ή τηλεφώνου) ή άλλο πρόσφορο</w:t>
            </w: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 xml:space="preserve"> </w:t>
            </w: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>αποδεικτικό μέσο.</w:t>
            </w:r>
          </w:p>
          <w:p w14:paraId="53144F78" w14:textId="67F46D43" w:rsidR="00687D1E" w:rsidRPr="00687D1E" w:rsidRDefault="00687D1E" w:rsidP="00687D1E">
            <w:pPr>
              <w:jc w:val="both"/>
              <w:rPr>
                <w:rFonts w:asciiTheme="minorHAnsi" w:hAnsiTheme="minorHAnsi" w:cs="Arial"/>
                <w:bCs/>
                <w:iCs/>
                <w:sz w:val="20"/>
                <w:szCs w:val="20"/>
              </w:rPr>
            </w:pP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>2. Αντίγραφο ταυτότητας γονέων/κηδεμόνων ή</w:t>
            </w: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 xml:space="preserve"> </w:t>
            </w: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>αντίγραφο ταυτότητας γονέα/κηδεμόνα.</w:t>
            </w:r>
          </w:p>
          <w:p w14:paraId="3447E9FD" w14:textId="7B520C59" w:rsidR="00687D1E" w:rsidRDefault="00687D1E" w:rsidP="00687D1E">
            <w:pPr>
              <w:jc w:val="both"/>
              <w:rPr>
                <w:rFonts w:asciiTheme="minorHAnsi" w:hAnsiTheme="minorHAnsi" w:cs="Arial"/>
                <w:bCs/>
                <w:iCs/>
                <w:sz w:val="20"/>
                <w:szCs w:val="20"/>
              </w:rPr>
            </w:pP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>3. Δικαστική απόφαση (προσωρινή διαταγή,</w:t>
            </w: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 xml:space="preserve"> </w:t>
            </w: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>απόφαση ασφαλιστικών μέτρων, οριστική δικαστική</w:t>
            </w: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 xml:space="preserve"> </w:t>
            </w: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>απόφαση) αν και εφόσον δεν υφίσταται συναίνεση</w:t>
            </w: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 xml:space="preserve"> </w:t>
            </w:r>
            <w:r w:rsidRPr="00687D1E">
              <w:rPr>
                <w:rFonts w:asciiTheme="minorHAnsi" w:hAnsiTheme="minorHAnsi" w:cs="Arial"/>
                <w:bCs/>
                <w:iCs/>
                <w:sz w:val="20"/>
                <w:szCs w:val="20"/>
              </w:rPr>
              <w:t>των δύο γονέων/κηδεμόνων.</w:t>
            </w:r>
          </w:p>
          <w:p w14:paraId="0ED26FA0" w14:textId="77777777" w:rsidR="00687D1E" w:rsidRPr="00687D1E" w:rsidRDefault="00687D1E" w:rsidP="00687D1E">
            <w:pPr>
              <w:jc w:val="both"/>
              <w:rPr>
                <w:rFonts w:asciiTheme="minorHAnsi" w:hAnsiTheme="minorHAnsi" w:cs="Arial"/>
                <w:bCs/>
                <w:iCs/>
                <w:sz w:val="20"/>
                <w:szCs w:val="20"/>
              </w:rPr>
            </w:pPr>
          </w:p>
          <w:p w14:paraId="61880CD9" w14:textId="44D2A9B8" w:rsidR="00997419" w:rsidRDefault="00687D1E" w:rsidP="00687D1E">
            <w:pPr>
              <w:jc w:val="both"/>
              <w:rPr>
                <w:rFonts w:asciiTheme="minorHAnsi" w:hAnsiTheme="minorHAnsi" w:cs="Arial"/>
                <w:b/>
                <w:iCs/>
                <w:sz w:val="20"/>
                <w:szCs w:val="20"/>
              </w:rPr>
            </w:pPr>
            <w:r w:rsidRPr="00687D1E">
              <w:rPr>
                <w:rFonts w:asciiTheme="minorHAnsi" w:hAnsiTheme="minorHAnsi" w:cs="Arial"/>
                <w:b/>
                <w:iCs/>
                <w:sz w:val="20"/>
                <w:szCs w:val="20"/>
              </w:rPr>
              <w:t xml:space="preserve"> </w:t>
            </w:r>
          </w:p>
          <w:p w14:paraId="3448F847" w14:textId="77777777" w:rsidR="00E23C66" w:rsidRDefault="00E23C66" w:rsidP="00E23C66">
            <w:pPr>
              <w:jc w:val="center"/>
              <w:rPr>
                <w:rFonts w:asciiTheme="minorHAnsi" w:hAnsiTheme="minorHAnsi" w:cs="Arial"/>
              </w:rPr>
            </w:pPr>
          </w:p>
          <w:p w14:paraId="6253A865" w14:textId="3E7011B8" w:rsidR="00E23C66" w:rsidRPr="00687D1E" w:rsidRDefault="00E23C66" w:rsidP="00E23C66">
            <w:pPr>
              <w:jc w:val="center"/>
              <w:rPr>
                <w:rFonts w:asciiTheme="minorHAnsi" w:hAnsiTheme="minorHAnsi" w:cs="Arial"/>
                <w:b/>
                <w:iCs/>
                <w:sz w:val="20"/>
                <w:szCs w:val="20"/>
              </w:rPr>
            </w:pPr>
            <w:r w:rsidRPr="00BE324B">
              <w:rPr>
                <w:rFonts w:asciiTheme="minorHAnsi" w:hAnsiTheme="minorHAnsi" w:cs="Arial"/>
              </w:rPr>
              <w:t xml:space="preserve">Καβάλα: </w:t>
            </w:r>
            <w:sdt>
              <w:sdtPr>
                <w:rPr>
                  <w:rFonts w:asciiTheme="minorHAnsi" w:hAnsiTheme="minorHAnsi" w:cs="Arial"/>
                </w:rPr>
                <w:id w:val="-452394554"/>
                <w:placeholder>
                  <w:docPart w:val="C388515C135D46BF889AD89518E98A93"/>
                </w:placeholder>
                <w:text/>
              </w:sdtPr>
              <w:sdtContent>
                <w:r>
                  <w:rPr>
                    <w:rFonts w:asciiTheme="minorHAnsi" w:hAnsiTheme="minorHAnsi" w:cs="Arial"/>
                  </w:rPr>
                  <w:t xml:space="preserve">   </w:t>
                </w:r>
              </w:sdtContent>
            </w:sdt>
            <w:r w:rsidRPr="00BE324B">
              <w:rPr>
                <w:rFonts w:asciiTheme="minorHAnsi" w:hAnsiTheme="minorHAnsi" w:cs="Arial"/>
              </w:rPr>
              <w:t>/</w:t>
            </w:r>
            <w:sdt>
              <w:sdtPr>
                <w:rPr>
                  <w:rFonts w:asciiTheme="minorHAnsi" w:hAnsiTheme="minorHAnsi" w:cs="Arial"/>
                </w:rPr>
                <w:id w:val="1115093775"/>
                <w:placeholder>
                  <w:docPart w:val="C388515C135D46BF889AD89518E98A93"/>
                </w:placeholder>
                <w:text/>
              </w:sdtPr>
              <w:sdtContent>
                <w:r>
                  <w:rPr>
                    <w:rFonts w:asciiTheme="minorHAnsi" w:hAnsiTheme="minorHAnsi" w:cs="Arial"/>
                  </w:rPr>
                  <w:t xml:space="preserve">   </w:t>
                </w:r>
              </w:sdtContent>
            </w:sdt>
            <w:r w:rsidRPr="00BE324B">
              <w:rPr>
                <w:rFonts w:asciiTheme="minorHAnsi" w:hAnsiTheme="minorHAnsi" w:cs="Arial"/>
              </w:rPr>
              <w:t>/20</w:t>
            </w:r>
            <w:sdt>
              <w:sdtPr>
                <w:rPr>
                  <w:rFonts w:asciiTheme="minorHAnsi" w:hAnsiTheme="minorHAnsi" w:cs="Arial"/>
                </w:rPr>
                <w:id w:val="-544522583"/>
                <w:placeholder>
                  <w:docPart w:val="C388515C135D46BF889AD89518E98A93"/>
                </w:placeholder>
                <w:text/>
              </w:sdtPr>
              <w:sdtContent>
                <w:r>
                  <w:rPr>
                    <w:rFonts w:asciiTheme="minorHAnsi" w:hAnsiTheme="minorHAnsi" w:cs="Arial"/>
                  </w:rPr>
                  <w:t xml:space="preserve">   </w:t>
                </w:r>
              </w:sdtContent>
            </w:sdt>
          </w:p>
          <w:p w14:paraId="61880CDA" w14:textId="5F5C35FA" w:rsidR="00353872" w:rsidRPr="00BE324B" w:rsidRDefault="00353872" w:rsidP="00B53E10">
            <w:pPr>
              <w:jc w:val="center"/>
              <w:rPr>
                <w:rFonts w:asciiTheme="minorHAnsi" w:hAnsiTheme="minorHAnsi" w:cs="Arial"/>
              </w:rPr>
            </w:pPr>
          </w:p>
          <w:tbl>
            <w:tblPr>
              <w:tblStyle w:val="a4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97"/>
              <w:gridCol w:w="2898"/>
            </w:tblGrid>
            <w:tr w:rsidR="00E30C0A" w14:paraId="169339F0" w14:textId="77777777" w:rsidTr="00E23C66">
              <w:tc>
                <w:tcPr>
                  <w:tcW w:w="2897" w:type="dxa"/>
                </w:tcPr>
                <w:p w14:paraId="656490E0" w14:textId="77777777" w:rsidR="00E30C0A" w:rsidRDefault="00E30C0A" w:rsidP="00E30C0A">
                  <w:pPr>
                    <w:framePr w:hSpace="180" w:wrap="around" w:hAnchor="margin" w:xAlign="center" w:y="-405"/>
                    <w:jc w:val="center"/>
                    <w:rPr>
                      <w:rFonts w:asciiTheme="minorHAnsi" w:hAnsiTheme="minorHAnsi" w:cs="Arial"/>
                    </w:rPr>
                  </w:pPr>
                  <w:r w:rsidRPr="00E30C0A">
                    <w:rPr>
                      <w:rFonts w:asciiTheme="minorHAnsi" w:hAnsiTheme="minorHAnsi" w:cs="Arial"/>
                    </w:rPr>
                    <w:t>Γονέας/Κηδεμόνας (i)</w:t>
                  </w:r>
                  <w:r w:rsidRPr="00E30C0A">
                    <w:rPr>
                      <w:rFonts w:asciiTheme="minorHAnsi" w:hAnsiTheme="minorHAnsi" w:cs="Arial"/>
                    </w:rPr>
                    <w:t xml:space="preserve"> </w:t>
                  </w:r>
                </w:p>
                <w:p w14:paraId="1AE250FC" w14:textId="77777777" w:rsidR="00E30C0A" w:rsidRDefault="00E30C0A" w:rsidP="00E30C0A">
                  <w:pPr>
                    <w:framePr w:hSpace="180" w:wrap="around" w:hAnchor="margin" w:xAlign="center" w:y="-405"/>
                    <w:jc w:val="center"/>
                    <w:rPr>
                      <w:rFonts w:asciiTheme="minorHAnsi" w:hAnsiTheme="minorHAnsi" w:cs="Arial"/>
                    </w:rPr>
                  </w:pPr>
                  <w:r w:rsidRPr="00E30C0A">
                    <w:rPr>
                      <w:rFonts w:asciiTheme="minorHAnsi" w:hAnsiTheme="minorHAnsi" w:cs="Arial"/>
                    </w:rPr>
                    <w:t>Ο/Η Δηλών/ούσα</w:t>
                  </w:r>
                </w:p>
                <w:p w14:paraId="5DD02031" w14:textId="22B20BFD" w:rsidR="00E30C0A" w:rsidRDefault="00E30C0A" w:rsidP="00E30C0A">
                  <w:pPr>
                    <w:framePr w:hSpace="180" w:wrap="around" w:hAnchor="margin" w:xAlign="center" w:y="-405"/>
                    <w:jc w:val="center"/>
                    <w:rPr>
                      <w:rFonts w:asciiTheme="minorHAnsi" w:hAnsiTheme="minorHAnsi" w:cs="Arial"/>
                    </w:rPr>
                  </w:pPr>
                </w:p>
                <w:p w14:paraId="2382A348" w14:textId="77777777" w:rsidR="00E30C0A" w:rsidRDefault="00E30C0A" w:rsidP="00E30C0A">
                  <w:pPr>
                    <w:framePr w:hSpace="180" w:wrap="around" w:hAnchor="margin" w:xAlign="center" w:y="-405"/>
                    <w:jc w:val="center"/>
                    <w:rPr>
                      <w:rFonts w:asciiTheme="minorHAnsi" w:hAnsiTheme="minorHAnsi" w:cs="Arial"/>
                    </w:rPr>
                  </w:pPr>
                </w:p>
                <w:p w14:paraId="146FD96F" w14:textId="10C34D61" w:rsidR="00E30C0A" w:rsidRDefault="00E30C0A" w:rsidP="00E30C0A">
                  <w:pPr>
                    <w:jc w:val="center"/>
                    <w:rPr>
                      <w:rFonts w:asciiTheme="minorHAnsi" w:hAnsiTheme="minorHAnsi" w:cs="Arial"/>
                    </w:rPr>
                  </w:pPr>
                </w:p>
                <w:p w14:paraId="7E59C522" w14:textId="77499B1A" w:rsidR="00E30C0A" w:rsidRDefault="00E30C0A" w:rsidP="00E30C0A">
                  <w:pPr>
                    <w:framePr w:hSpace="180" w:wrap="around" w:hAnchor="margin" w:xAlign="center" w:y="-405"/>
                    <w:jc w:val="center"/>
                    <w:rPr>
                      <w:rFonts w:asciiTheme="minorHAnsi" w:hAnsiTheme="minorHAnsi" w:cs="Arial"/>
                    </w:rPr>
                  </w:pPr>
                </w:p>
              </w:tc>
              <w:tc>
                <w:tcPr>
                  <w:tcW w:w="2898" w:type="dxa"/>
                </w:tcPr>
                <w:p w14:paraId="664D0FD5" w14:textId="77777777" w:rsidR="00E30C0A" w:rsidRPr="00E30C0A" w:rsidRDefault="00E30C0A" w:rsidP="00E30C0A">
                  <w:pPr>
                    <w:jc w:val="center"/>
                    <w:rPr>
                      <w:rFonts w:asciiTheme="minorHAnsi" w:hAnsiTheme="minorHAnsi" w:cs="Arial"/>
                    </w:rPr>
                  </w:pPr>
                  <w:r w:rsidRPr="00E30C0A">
                    <w:rPr>
                      <w:rFonts w:asciiTheme="minorHAnsi" w:hAnsiTheme="minorHAnsi" w:cs="Arial"/>
                    </w:rPr>
                    <w:t>Γονέας/Κηδεμόνας (</w:t>
                  </w:r>
                  <w:proofErr w:type="spellStart"/>
                  <w:r w:rsidRPr="00E30C0A">
                    <w:rPr>
                      <w:rFonts w:asciiTheme="minorHAnsi" w:hAnsiTheme="minorHAnsi" w:cs="Arial"/>
                    </w:rPr>
                    <w:t>ii</w:t>
                  </w:r>
                  <w:proofErr w:type="spellEnd"/>
                  <w:r w:rsidRPr="00E30C0A">
                    <w:rPr>
                      <w:rFonts w:asciiTheme="minorHAnsi" w:hAnsiTheme="minorHAnsi" w:cs="Arial"/>
                    </w:rPr>
                    <w:t>)</w:t>
                  </w:r>
                </w:p>
                <w:p w14:paraId="72836F76" w14:textId="3AC46150" w:rsidR="00E30C0A" w:rsidRDefault="00E30C0A" w:rsidP="00E30C0A">
                  <w:pPr>
                    <w:jc w:val="center"/>
                    <w:rPr>
                      <w:rFonts w:asciiTheme="minorHAnsi" w:hAnsiTheme="minorHAnsi" w:cs="Arial"/>
                    </w:rPr>
                  </w:pPr>
                  <w:r w:rsidRPr="00E30C0A">
                    <w:rPr>
                      <w:rFonts w:asciiTheme="minorHAnsi" w:hAnsiTheme="minorHAnsi" w:cs="Arial"/>
                    </w:rPr>
                    <w:t>Ο/Η Δηλών/ούσα</w:t>
                  </w:r>
                </w:p>
                <w:p w14:paraId="1AD61A0C" w14:textId="77777777" w:rsidR="00E30C0A" w:rsidRDefault="00E30C0A" w:rsidP="00E30C0A">
                  <w:pPr>
                    <w:jc w:val="center"/>
                    <w:rPr>
                      <w:rFonts w:asciiTheme="minorHAnsi" w:hAnsiTheme="minorHAnsi" w:cs="Arial"/>
                    </w:rPr>
                  </w:pPr>
                </w:p>
                <w:p w14:paraId="12453987" w14:textId="77777777" w:rsidR="00E30C0A" w:rsidRPr="00E30C0A" w:rsidRDefault="00E30C0A" w:rsidP="00E30C0A">
                  <w:pPr>
                    <w:jc w:val="center"/>
                    <w:rPr>
                      <w:rFonts w:asciiTheme="minorHAnsi" w:hAnsiTheme="minorHAnsi" w:cs="Arial"/>
                    </w:rPr>
                  </w:pPr>
                </w:p>
                <w:p w14:paraId="27A1D761" w14:textId="233D39B7" w:rsidR="00E30C0A" w:rsidRDefault="00E30C0A" w:rsidP="00E30C0A">
                  <w:pPr>
                    <w:jc w:val="center"/>
                    <w:rPr>
                      <w:rFonts w:asciiTheme="minorHAnsi" w:hAnsiTheme="minorHAnsi" w:cs="Arial"/>
                    </w:rPr>
                  </w:pPr>
                </w:p>
                <w:p w14:paraId="54ECAC1A" w14:textId="77777777" w:rsidR="00E30C0A" w:rsidRDefault="00E30C0A" w:rsidP="00E30C0A">
                  <w:pPr>
                    <w:framePr w:hSpace="180" w:wrap="around" w:hAnchor="margin" w:xAlign="center" w:y="-405"/>
                    <w:jc w:val="center"/>
                    <w:rPr>
                      <w:rFonts w:asciiTheme="minorHAnsi" w:hAnsiTheme="minorHAnsi" w:cs="Arial"/>
                    </w:rPr>
                  </w:pPr>
                </w:p>
              </w:tc>
            </w:tr>
          </w:tbl>
          <w:p w14:paraId="319D4017" w14:textId="77777777" w:rsidR="00E30C0A" w:rsidRDefault="00E30C0A" w:rsidP="00E30C0A">
            <w:pPr>
              <w:jc w:val="center"/>
              <w:rPr>
                <w:rFonts w:asciiTheme="minorHAnsi" w:hAnsiTheme="minorHAnsi" w:cs="Arial"/>
              </w:rPr>
            </w:pPr>
          </w:p>
          <w:p w14:paraId="61880CDE" w14:textId="3B986B5D" w:rsidR="00A95E19" w:rsidRPr="00BE324B" w:rsidRDefault="00687D1E" w:rsidP="00687D1E">
            <w:pPr>
              <w:tabs>
                <w:tab w:val="left" w:pos="1964"/>
              </w:tabs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ab/>
            </w:r>
          </w:p>
        </w:tc>
      </w:tr>
    </w:tbl>
    <w:p w14:paraId="61880CE0" w14:textId="77777777" w:rsidR="007F2D57" w:rsidRDefault="007F2D57" w:rsidP="00E30C0A">
      <w:pPr>
        <w:rPr>
          <w:rFonts w:ascii="Arial" w:hAnsi="Arial" w:cs="Arial"/>
          <w:b/>
        </w:rPr>
      </w:pPr>
    </w:p>
    <w:sectPr w:rsidR="007F2D57" w:rsidSect="001E7EAD">
      <w:pgSz w:w="11906" w:h="16838"/>
      <w:pgMar w:top="851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80CE3" w14:textId="77777777" w:rsidR="00030AB4" w:rsidRDefault="00030AB4" w:rsidP="00610388">
      <w:r>
        <w:separator/>
      </w:r>
    </w:p>
  </w:endnote>
  <w:endnote w:type="continuationSeparator" w:id="0">
    <w:p w14:paraId="61880CE4" w14:textId="77777777" w:rsidR="00030AB4" w:rsidRDefault="00030AB4" w:rsidP="006103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80CE1" w14:textId="77777777" w:rsidR="00030AB4" w:rsidRDefault="00030AB4" w:rsidP="00610388">
      <w:r>
        <w:separator/>
      </w:r>
    </w:p>
  </w:footnote>
  <w:footnote w:type="continuationSeparator" w:id="0">
    <w:p w14:paraId="61880CE2" w14:textId="77777777" w:rsidR="00030AB4" w:rsidRDefault="00030AB4" w:rsidP="006103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3149F"/>
    <w:multiLevelType w:val="hybridMultilevel"/>
    <w:tmpl w:val="0210630A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630125"/>
    <w:multiLevelType w:val="hybridMultilevel"/>
    <w:tmpl w:val="EDDE0546"/>
    <w:lvl w:ilvl="0" w:tplc="0DB67DDC">
      <w:start w:val="1"/>
      <w:numFmt w:val="lowerRoman"/>
      <w:lvlText w:val="(%1)"/>
      <w:lvlJc w:val="left"/>
      <w:pPr>
        <w:ind w:left="720" w:hanging="720"/>
      </w:pPr>
      <w:rPr>
        <w:rFonts w:hint="default"/>
        <w:b w:val="0"/>
        <w:u w:val="none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26852520">
    <w:abstractNumId w:val="0"/>
  </w:num>
  <w:num w:numId="2" w16cid:durableId="13499892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displayBackgroundShape/>
  <w:proofState w:spelling="clean" w:grammar="clean"/>
  <w:documentProtection w:edit="forms" w:enforcement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E1NTW0NDUyNTZV0lEKTi0uzszPAykwrgUA6nzdPCwAAAA="/>
  </w:docVars>
  <w:rsids>
    <w:rsidRoot w:val="007F2D57"/>
    <w:rsid w:val="00000351"/>
    <w:rsid w:val="0002679E"/>
    <w:rsid w:val="00030AB4"/>
    <w:rsid w:val="00036F3D"/>
    <w:rsid w:val="000C73E8"/>
    <w:rsid w:val="001008AA"/>
    <w:rsid w:val="00175B74"/>
    <w:rsid w:val="00193760"/>
    <w:rsid w:val="001A45F1"/>
    <w:rsid w:val="001E051A"/>
    <w:rsid w:val="001E0602"/>
    <w:rsid w:val="001E7EAD"/>
    <w:rsid w:val="00233A6E"/>
    <w:rsid w:val="00255290"/>
    <w:rsid w:val="00280799"/>
    <w:rsid w:val="002B639A"/>
    <w:rsid w:val="002F7A0C"/>
    <w:rsid w:val="00353872"/>
    <w:rsid w:val="00372197"/>
    <w:rsid w:val="00372E9C"/>
    <w:rsid w:val="003A1C1D"/>
    <w:rsid w:val="004540AE"/>
    <w:rsid w:val="0046105B"/>
    <w:rsid w:val="004729D6"/>
    <w:rsid w:val="0049199A"/>
    <w:rsid w:val="004940DA"/>
    <w:rsid w:val="004D2970"/>
    <w:rsid w:val="004D625E"/>
    <w:rsid w:val="004E5450"/>
    <w:rsid w:val="004F2838"/>
    <w:rsid w:val="00503457"/>
    <w:rsid w:val="00515342"/>
    <w:rsid w:val="00531683"/>
    <w:rsid w:val="00556371"/>
    <w:rsid w:val="005D561C"/>
    <w:rsid w:val="00610388"/>
    <w:rsid w:val="00622774"/>
    <w:rsid w:val="00655CD3"/>
    <w:rsid w:val="00666CE5"/>
    <w:rsid w:val="00687D1E"/>
    <w:rsid w:val="006F6598"/>
    <w:rsid w:val="00723837"/>
    <w:rsid w:val="00740473"/>
    <w:rsid w:val="00780C01"/>
    <w:rsid w:val="00783424"/>
    <w:rsid w:val="007C77FC"/>
    <w:rsid w:val="007D21F2"/>
    <w:rsid w:val="007F2D57"/>
    <w:rsid w:val="00807A25"/>
    <w:rsid w:val="008513B0"/>
    <w:rsid w:val="00852DFE"/>
    <w:rsid w:val="00875950"/>
    <w:rsid w:val="00877150"/>
    <w:rsid w:val="00883C40"/>
    <w:rsid w:val="008A73FE"/>
    <w:rsid w:val="008E59EB"/>
    <w:rsid w:val="00930C4E"/>
    <w:rsid w:val="009606C5"/>
    <w:rsid w:val="00962E76"/>
    <w:rsid w:val="00965B42"/>
    <w:rsid w:val="009826C9"/>
    <w:rsid w:val="00997419"/>
    <w:rsid w:val="0099763F"/>
    <w:rsid w:val="009A368A"/>
    <w:rsid w:val="009C7C17"/>
    <w:rsid w:val="009D1496"/>
    <w:rsid w:val="009D200E"/>
    <w:rsid w:val="009D6F4C"/>
    <w:rsid w:val="00A11977"/>
    <w:rsid w:val="00A32BB2"/>
    <w:rsid w:val="00A34792"/>
    <w:rsid w:val="00A44C39"/>
    <w:rsid w:val="00A526EB"/>
    <w:rsid w:val="00A55E8C"/>
    <w:rsid w:val="00A85A03"/>
    <w:rsid w:val="00A86F08"/>
    <w:rsid w:val="00A95E19"/>
    <w:rsid w:val="00AA7763"/>
    <w:rsid w:val="00AC5B84"/>
    <w:rsid w:val="00AE0CC0"/>
    <w:rsid w:val="00AF34BA"/>
    <w:rsid w:val="00B11388"/>
    <w:rsid w:val="00B2238A"/>
    <w:rsid w:val="00B37CD8"/>
    <w:rsid w:val="00B53E10"/>
    <w:rsid w:val="00BC1C2D"/>
    <w:rsid w:val="00BE324B"/>
    <w:rsid w:val="00C3468D"/>
    <w:rsid w:val="00C53935"/>
    <w:rsid w:val="00C55624"/>
    <w:rsid w:val="00C6475D"/>
    <w:rsid w:val="00C754D4"/>
    <w:rsid w:val="00C83FCA"/>
    <w:rsid w:val="00C92857"/>
    <w:rsid w:val="00CA0517"/>
    <w:rsid w:val="00CC2325"/>
    <w:rsid w:val="00CE68BF"/>
    <w:rsid w:val="00D0028B"/>
    <w:rsid w:val="00D305CC"/>
    <w:rsid w:val="00D822E2"/>
    <w:rsid w:val="00DC4282"/>
    <w:rsid w:val="00E137A7"/>
    <w:rsid w:val="00E23C66"/>
    <w:rsid w:val="00E30C0A"/>
    <w:rsid w:val="00E36745"/>
    <w:rsid w:val="00E37242"/>
    <w:rsid w:val="00E40AAA"/>
    <w:rsid w:val="00EC32A9"/>
    <w:rsid w:val="00EF518A"/>
    <w:rsid w:val="00F00B57"/>
    <w:rsid w:val="00F03572"/>
    <w:rsid w:val="00F0650F"/>
    <w:rsid w:val="00F25F40"/>
    <w:rsid w:val="00F552A7"/>
    <w:rsid w:val="00F60A9E"/>
    <w:rsid w:val="00F87A8A"/>
    <w:rsid w:val="00F96CE0"/>
    <w:rsid w:val="00FA7B87"/>
    <w:rsid w:val="00FB1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1880C32"/>
  <w15:docId w15:val="{3CBBEDFB-EDBE-4396-947D-E21328DE8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3837"/>
    <w:pPr>
      <w:jc w:val="left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1">
    <w:name w:val="heading 1"/>
    <w:basedOn w:val="a"/>
    <w:next w:val="a"/>
    <w:link w:val="1Char"/>
    <w:qFormat/>
    <w:rsid w:val="0061038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7">
    <w:name w:val="heading 7"/>
    <w:basedOn w:val="a"/>
    <w:next w:val="a"/>
    <w:link w:val="7Char"/>
    <w:qFormat/>
    <w:rsid w:val="007F2D57"/>
    <w:pPr>
      <w:keepNext/>
      <w:jc w:val="center"/>
      <w:outlineLvl w:val="6"/>
    </w:pPr>
    <w:rPr>
      <w:rFonts w:ascii="Arial" w:hAnsi="Arial"/>
      <w:b/>
      <w:sz w:val="36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F2D57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7F2D57"/>
    <w:rPr>
      <w:rFonts w:ascii="Tahoma" w:eastAsia="Times New Roman" w:hAnsi="Tahoma" w:cs="Tahoma"/>
      <w:sz w:val="16"/>
      <w:szCs w:val="16"/>
      <w:lang w:eastAsia="el-GR"/>
    </w:rPr>
  </w:style>
  <w:style w:type="table" w:styleId="a4">
    <w:name w:val="Table Grid"/>
    <w:basedOn w:val="a1"/>
    <w:uiPriority w:val="59"/>
    <w:rsid w:val="007F2D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7Char">
    <w:name w:val="Επικεφαλίδα 7 Char"/>
    <w:basedOn w:val="a0"/>
    <w:link w:val="7"/>
    <w:rsid w:val="007F2D57"/>
    <w:rPr>
      <w:rFonts w:ascii="Arial" w:eastAsia="Times New Roman" w:hAnsi="Arial" w:cs="Times New Roman"/>
      <w:b/>
      <w:sz w:val="36"/>
      <w:szCs w:val="20"/>
      <w:lang w:eastAsia="el-GR"/>
    </w:rPr>
  </w:style>
  <w:style w:type="paragraph" w:styleId="a5">
    <w:name w:val="List Paragraph"/>
    <w:basedOn w:val="a"/>
    <w:uiPriority w:val="34"/>
    <w:qFormat/>
    <w:rsid w:val="00000351"/>
    <w:pPr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610388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6"/>
    <w:uiPriority w:val="99"/>
    <w:rsid w:val="00610388"/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a7">
    <w:name w:val="footer"/>
    <w:basedOn w:val="a"/>
    <w:link w:val="Char1"/>
    <w:uiPriority w:val="99"/>
    <w:unhideWhenUsed/>
    <w:rsid w:val="00610388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7"/>
    <w:uiPriority w:val="99"/>
    <w:rsid w:val="00610388"/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customStyle="1" w:styleId="1Char">
    <w:name w:val="Επικεφαλίδα 1 Char"/>
    <w:basedOn w:val="a0"/>
    <w:link w:val="1"/>
    <w:rsid w:val="0061038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l-GR"/>
    </w:rPr>
  </w:style>
  <w:style w:type="character" w:styleId="a8">
    <w:name w:val="Emphasis"/>
    <w:qFormat/>
    <w:rsid w:val="00A32BB2"/>
    <w:rPr>
      <w:i/>
      <w:iCs/>
    </w:rPr>
  </w:style>
  <w:style w:type="character" w:styleId="a9">
    <w:name w:val="Placeholder Text"/>
    <w:basedOn w:val="a0"/>
    <w:uiPriority w:val="99"/>
    <w:semiHidden/>
    <w:rsid w:val="00036F3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1C7D3D79-6090-40DC-A7D5-AEC5ACB25083}"/>
      </w:docPartPr>
      <w:docPartBody>
        <w:p w:rsidR="00741891" w:rsidRDefault="00F41540">
          <w:r w:rsidRPr="008C3620">
            <w:rPr>
              <w:rStyle w:val="a3"/>
            </w:rPr>
            <w:t>Κάντε κλικ ή πατήστε εδώ για να εισαγάγετε κείμενο.</w:t>
          </w:r>
        </w:p>
      </w:docPartBody>
    </w:docPart>
    <w:docPart>
      <w:docPartPr>
        <w:name w:val="8962E804C35940E19C0D0A7AC0DB77CC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B41388FE-EC78-4977-B44F-C4A2AEEF119D}"/>
      </w:docPartPr>
      <w:docPartBody>
        <w:p w:rsidR="00460240" w:rsidRDefault="00427AF7" w:rsidP="00427AF7">
          <w:pPr>
            <w:pStyle w:val="8962E804C35940E19C0D0A7AC0DB77CC"/>
          </w:pPr>
          <w:r w:rsidRPr="008C3620">
            <w:rPr>
              <w:rStyle w:val="a3"/>
            </w:rPr>
            <w:t>Κάντε κλικ ή πατήστε εδώ για να εισαγάγετε κείμενο.</w:t>
          </w:r>
        </w:p>
      </w:docPartBody>
    </w:docPart>
    <w:docPart>
      <w:docPartPr>
        <w:name w:val="80F1FA88C8384EF9933870A180554B6A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3E5488B5-9977-4558-8242-70CC8E4839F5}"/>
      </w:docPartPr>
      <w:docPartBody>
        <w:p w:rsidR="00460240" w:rsidRDefault="00427AF7" w:rsidP="00427AF7">
          <w:pPr>
            <w:pStyle w:val="80F1FA88C8384EF9933870A180554B6A"/>
          </w:pPr>
          <w:r w:rsidRPr="008C3620">
            <w:rPr>
              <w:rStyle w:val="a3"/>
            </w:rPr>
            <w:t>Κάντε κλικ ή πατήστε εδώ για να εισαγάγετε κείμενο.</w:t>
          </w:r>
        </w:p>
      </w:docPartBody>
    </w:docPart>
    <w:docPart>
      <w:docPartPr>
        <w:name w:val="B3F116CD405C49879F7D6FDEDFA0CE5F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14FD8322-AD38-4FEA-9969-CD81F9BCBF7C}"/>
      </w:docPartPr>
      <w:docPartBody>
        <w:p w:rsidR="00460240" w:rsidRDefault="00427AF7" w:rsidP="00427AF7">
          <w:pPr>
            <w:pStyle w:val="B3F116CD405C49879F7D6FDEDFA0CE5F"/>
          </w:pPr>
          <w:r w:rsidRPr="008C3620">
            <w:rPr>
              <w:rStyle w:val="a3"/>
            </w:rPr>
            <w:t>Κάντε κλικ ή πατήστε εδώ για να εισαγάγετε κείμενο.</w:t>
          </w:r>
        </w:p>
      </w:docPartBody>
    </w:docPart>
    <w:docPart>
      <w:docPartPr>
        <w:name w:val="B37CF0B0947D4EA1B31926F7E533CB22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0851C57B-A75D-472B-AFB2-D33392D0F1A9}"/>
      </w:docPartPr>
      <w:docPartBody>
        <w:p w:rsidR="00460240" w:rsidRDefault="00427AF7" w:rsidP="00427AF7">
          <w:pPr>
            <w:pStyle w:val="B37CF0B0947D4EA1B31926F7E533CB22"/>
          </w:pPr>
          <w:r w:rsidRPr="008C3620">
            <w:rPr>
              <w:rStyle w:val="a3"/>
            </w:rPr>
            <w:t>Κάντε κλικ ή πατήστε εδώ για να εισαγάγετε κείμενο.</w:t>
          </w:r>
        </w:p>
      </w:docPartBody>
    </w:docPart>
    <w:docPart>
      <w:docPartPr>
        <w:name w:val="C388515C135D46BF889AD89518E98A93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15C1E8B0-A111-4107-B32C-B2FFB171D3BA}"/>
      </w:docPartPr>
      <w:docPartBody>
        <w:p w:rsidR="00000000" w:rsidRDefault="00B51D2C" w:rsidP="00B51D2C">
          <w:pPr>
            <w:pStyle w:val="C388515C135D46BF889AD89518E98A93"/>
          </w:pPr>
          <w:r w:rsidRPr="008C3620">
            <w:rPr>
              <w:rStyle w:val="a3"/>
            </w:rPr>
            <w:t>Κάντε κλικ ή πατήστε εδώ για να εισαγάγετε κείμενο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41540"/>
    <w:rsid w:val="00276820"/>
    <w:rsid w:val="00390BC6"/>
    <w:rsid w:val="00427AF7"/>
    <w:rsid w:val="00460240"/>
    <w:rsid w:val="00682BE2"/>
    <w:rsid w:val="00741891"/>
    <w:rsid w:val="007E7C2D"/>
    <w:rsid w:val="00B51D2C"/>
    <w:rsid w:val="00CC5FFA"/>
    <w:rsid w:val="00F41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B51D2C"/>
    <w:rPr>
      <w:color w:val="808080"/>
    </w:rPr>
  </w:style>
  <w:style w:type="paragraph" w:customStyle="1" w:styleId="73F633A33167471493A0211255758B38">
    <w:name w:val="73F633A33167471493A0211255758B38"/>
    <w:rsid w:val="007418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62E804C35940E19C0D0A7AC0DB77CC">
    <w:name w:val="8962E804C35940E19C0D0A7AC0DB77CC"/>
    <w:rsid w:val="00427AF7"/>
  </w:style>
  <w:style w:type="paragraph" w:customStyle="1" w:styleId="80F1FA88C8384EF9933870A180554B6A">
    <w:name w:val="80F1FA88C8384EF9933870A180554B6A"/>
    <w:rsid w:val="00427AF7"/>
  </w:style>
  <w:style w:type="paragraph" w:customStyle="1" w:styleId="B3F116CD405C49879F7D6FDEDFA0CE5F">
    <w:name w:val="B3F116CD405C49879F7D6FDEDFA0CE5F"/>
    <w:rsid w:val="00427AF7"/>
  </w:style>
  <w:style w:type="paragraph" w:customStyle="1" w:styleId="B37CF0B0947D4EA1B31926F7E533CB22">
    <w:name w:val="B37CF0B0947D4EA1B31926F7E533CB22"/>
    <w:rsid w:val="00427AF7"/>
  </w:style>
  <w:style w:type="paragraph" w:customStyle="1" w:styleId="C62F9CECA48D435481858F633E2BCA1E">
    <w:name w:val="C62F9CECA48D435481858F633E2BCA1E"/>
    <w:rsid w:val="00B51D2C"/>
  </w:style>
  <w:style w:type="paragraph" w:customStyle="1" w:styleId="E2496A3D173349ED959054F027741F26">
    <w:name w:val="E2496A3D173349ED959054F027741F26"/>
    <w:rsid w:val="00B51D2C"/>
  </w:style>
  <w:style w:type="paragraph" w:customStyle="1" w:styleId="C388515C135D46BF889AD89518E98A93">
    <w:name w:val="C388515C135D46BF889AD89518E98A93"/>
    <w:rsid w:val="00B51D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316B54-8A7E-4399-B843-FECD5A7A5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OANNIS KAKARAS</cp:lastModifiedBy>
  <cp:revision>4</cp:revision>
  <cp:lastPrinted>2022-04-18T10:34:00Z</cp:lastPrinted>
  <dcterms:created xsi:type="dcterms:W3CDTF">2022-04-18T10:36:00Z</dcterms:created>
  <dcterms:modified xsi:type="dcterms:W3CDTF">2022-04-18T10:38:00Z</dcterms:modified>
</cp:coreProperties>
</file>